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:rsidR="0011567C" w:rsidRDefault="001E0BAA">
      <w:pPr>
        <w:rPr>
          <w:lang w:val="en-US"/>
        </w:rPr>
      </w:pPr>
      <w:r>
        <w:rPr>
          <w:noProof/>
          <w:sz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3CACC2B" wp14:editId="3607527B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flip:x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</w:p>
    <w:p w:rsidR="0011567C" w:rsidRDefault="006E12C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7C736688" wp14:editId="72317D51">
                <wp:simplePos x="0" y="0"/>
                <wp:positionH relativeFrom="column">
                  <wp:posOffset>358775</wp:posOffset>
                </wp:positionH>
                <wp:positionV relativeFrom="paragraph">
                  <wp:posOffset>120015</wp:posOffset>
                </wp:positionV>
                <wp:extent cx="1828800" cy="232410"/>
                <wp:effectExtent l="0" t="0" r="0" b="7620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2660A" w:rsidRPr="00E045D8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28.25pt;margin-top:9.45pt;width:2in;height:18.3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Y7fAIAAFo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" filled="f" stroked="f" strokeweight=".5pt">
                <v:textbox style="mso-fit-shape-to-text:t" inset="0,0,0,0">
                  <w:txbxContent>
                    <w:p w:rsidR="0012660A" w:rsidRPr="00E045D8" w:rsidRDefault="00E772C6" w:rsidP="00AE7C2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387A85F7" wp14:editId="4F721698">
                <wp:simplePos x="0" y="0"/>
                <wp:positionH relativeFrom="column">
                  <wp:posOffset>3017520</wp:posOffset>
                </wp:positionH>
                <wp:positionV relativeFrom="paragraph">
                  <wp:posOffset>26035</wp:posOffset>
                </wp:positionV>
                <wp:extent cx="4333875" cy="62865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87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147562" w:rsidP="00906620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Moubani Gh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237.6pt;margin-top:2.05pt;width:341.25pt;height:49.5pt;z-index:25156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" filled="f" stroked="f">
                <v:textbox inset="0,0,0,0">
                  <w:txbxContent>
                    <w:p w:rsidR="00476BDD" w:rsidRPr="008F5163" w:rsidRDefault="00147562" w:rsidP="00906620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  <w:r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Moubani Ghosh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6E12CF" w:rsidP="006E12CF">
      <w:pPr>
        <w:jc w:val="right"/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A329002" wp14:editId="60CB8374">
                <wp:simplePos x="0" y="0"/>
                <wp:positionH relativeFrom="column">
                  <wp:posOffset>361950</wp:posOffset>
                </wp:positionH>
                <wp:positionV relativeFrom="paragraph">
                  <wp:posOffset>200025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4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5pt,15.75pt" to="183.3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" strokecolor="black [3213]"/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596800" behindDoc="0" locked="0" layoutInCell="1" allowOverlap="1" wp14:anchorId="549EAD98" wp14:editId="66767FD3">
            <wp:simplePos x="0" y="0"/>
            <wp:positionH relativeFrom="column">
              <wp:posOffset>491490</wp:posOffset>
            </wp:positionH>
            <wp:positionV relativeFrom="paragraph">
              <wp:posOffset>390525</wp:posOffset>
            </wp:positionV>
            <wp:extent cx="143510" cy="14351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744C6071" wp14:editId="311CCAC2">
                <wp:simplePos x="0" y="0"/>
                <wp:positionH relativeFrom="column">
                  <wp:posOffset>727075</wp:posOffset>
                </wp:positionH>
                <wp:positionV relativeFrom="paragraph">
                  <wp:posOffset>388620</wp:posOffset>
                </wp:positionV>
                <wp:extent cx="1691640" cy="161925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164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FC0971" w:rsidRDefault="00167610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F81BC0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983236607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8" o:spid="_x0000_s1028" type="#_x0000_t202" style="position:absolute;left:0;text-align:left;margin-left:57.25pt;margin-top:30.6pt;width:133.2pt;height:12.75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" filled="f" stroked="f">
                <v:textbox inset=",0,,0">
                  <w:txbxContent>
                    <w:p w:rsidR="00476BDD" w:rsidRPr="00FC0971" w:rsidRDefault="00167610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F81BC0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983236607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389B4A1F" wp14:editId="38775257">
                <wp:simplePos x="0" y="0"/>
                <wp:positionH relativeFrom="column">
                  <wp:posOffset>2988310</wp:posOffset>
                </wp:positionH>
                <wp:positionV relativeFrom="paragraph">
                  <wp:posOffset>556260</wp:posOffset>
                </wp:positionV>
                <wp:extent cx="4105275" cy="23431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601E4A" w:rsidRDefault="00E155B5" w:rsidP="00906620">
                            <w:pPr>
                              <w:rPr>
                                <w:rFonts w:ascii="Garamond" w:hAnsi="Garamond" w:cs="Droid Serif"/>
                                <w:b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01E4A">
                              <w:rPr>
                                <w:rFonts w:ascii="Garamond" w:hAnsi="Garamond" w:cs="Droid Serif"/>
                                <w:b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9" type="#_x0000_t202" style="position:absolute;left:0;text-align:left;margin-left:235.3pt;margin-top:43.8pt;width:323.25pt;height:18.4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eunpAIAAJo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" filled="f" stroked="f">
                <v:textbox style="mso-fit-shape-to-text:t" inset="0,0,0,0">
                  <w:txbxContent>
                    <w:p w:rsidR="00476BDD" w:rsidRPr="00601E4A" w:rsidRDefault="00E155B5" w:rsidP="00906620">
                      <w:pPr>
                        <w:rPr>
                          <w:rFonts w:ascii="Garamond" w:hAnsi="Garamond" w:cs="Droid Serif"/>
                          <w:b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601E4A">
                        <w:rPr>
                          <w:rFonts w:ascii="Garamond" w:hAnsi="Garamond" w:cs="Droid Serif"/>
                          <w:b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  <w:r>
        <w:object w:dxaOrig="1802" w:dyaOrig="1598">
          <v:rect id="rectole0000000000" o:spid="_x0000_i1025" style="width:97.5pt;height:72.8pt" o:ole="" o:preferrelative="t" stroked="f">
            <v:imagedata r:id="rId10" o:title=""/>
          </v:rect>
          <o:OLEObject Type="Embed" ProgID="StaticMetafile" ShapeID="rectole0000000000" DrawAspect="Content" ObjectID="_1694247008" r:id="rId11"/>
        </w:object>
      </w:r>
    </w:p>
    <w:p w:rsidR="0011567C" w:rsidRDefault="0011567C" w:rsidP="006E12CF">
      <w:pPr>
        <w:jc w:val="right"/>
        <w:rPr>
          <w:lang w:val="en-US"/>
        </w:rPr>
      </w:pPr>
    </w:p>
    <w:p w:rsidR="0011567C" w:rsidRDefault="006E12C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2106709D" wp14:editId="0F1AEB1D">
                <wp:simplePos x="0" y="0"/>
                <wp:positionH relativeFrom="column">
                  <wp:posOffset>788035</wp:posOffset>
                </wp:positionH>
                <wp:positionV relativeFrom="paragraph">
                  <wp:posOffset>76200</wp:posOffset>
                </wp:positionV>
                <wp:extent cx="1691640" cy="165100"/>
                <wp:effectExtent l="0" t="0" r="0" b="635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164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5146E1" w:rsidRDefault="00F81BC0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ubani53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0" o:spid="_x0000_s1030" type="#_x0000_t202" style="position:absolute;margin-left:62.05pt;margin-top:6pt;width:133.2pt;height:13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" filled="f" stroked="f">
                <v:textbox inset=",0,,0">
                  <w:txbxContent>
                    <w:p w:rsidR="00476BDD" w:rsidRPr="005146E1" w:rsidRDefault="00F81BC0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ubani53@gmail.com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1A6FF6B4" wp14:editId="545827F0">
                <wp:simplePos x="0" y="0"/>
                <wp:positionH relativeFrom="column">
                  <wp:posOffset>3016885</wp:posOffset>
                </wp:positionH>
                <wp:positionV relativeFrom="paragraph">
                  <wp:posOffset>32385</wp:posOffset>
                </wp:positionV>
                <wp:extent cx="4104000" cy="0"/>
                <wp:effectExtent l="0" t="0" r="1143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68D8C0A9" id="Straight Connector 529" o:spid="_x0000_s1026" style="position:absolute;z-index: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2.55pt" to="560.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" strokecolor="#272727 [2749]" strokeweight="1.2pt"/>
            </w:pict>
          </mc:Fallback>
        </mc:AlternateContent>
      </w:r>
      <w:r w:rsidR="00E772C6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55010624" wp14:editId="235578C2">
                <wp:simplePos x="0" y="0"/>
                <wp:positionH relativeFrom="column">
                  <wp:posOffset>3016885</wp:posOffset>
                </wp:positionH>
                <wp:positionV relativeFrom="paragraph">
                  <wp:posOffset>60960</wp:posOffset>
                </wp:positionV>
                <wp:extent cx="3730625" cy="233045"/>
                <wp:effectExtent l="0" t="0" r="3175" b="762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B21" w:rsidRPr="00326B8A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1" type="#_x0000_t202" style="position:absolute;margin-left:237.55pt;margin-top:4.8pt;width:293.75pt;height:18.3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" filled="f" stroked="f" strokeweight=".5pt">
                <v:textbox style="mso-fit-shape-to-text:t" inset="0,0,0,0">
                  <w:txbxContent>
                    <w:p w:rsidR="004E1B21" w:rsidRPr="00326B8A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E772C6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1D44093A" wp14:editId="5622B203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400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376" o:spid="_x0000_s1026" style="position:absolute;flip:x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11.6pt" to="560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" strokecolor="#5a5a5a [2109]"/>
            </w:pict>
          </mc:Fallback>
        </mc:AlternateContent>
      </w:r>
    </w:p>
    <w:p w:rsidR="0011567C" w:rsidRDefault="008F6F87" w:rsidP="001833FB">
      <w:pPr>
        <w:jc w:val="center"/>
        <w:rPr>
          <w:lang w:val="en-US"/>
        </w:rPr>
      </w:pPr>
      <w:bookmarkStart w:id="2" w:name="_Hlk484709947"/>
      <w:bookmarkEnd w:id="2"/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0C1402EC" wp14:editId="76C0C570">
                <wp:simplePos x="0" y="0"/>
                <wp:positionH relativeFrom="column">
                  <wp:posOffset>2990850</wp:posOffset>
                </wp:positionH>
                <wp:positionV relativeFrom="paragraph">
                  <wp:posOffset>8890</wp:posOffset>
                </wp:positionV>
                <wp:extent cx="4391025" cy="1876425"/>
                <wp:effectExtent l="0" t="0" r="9525" b="9525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1025" cy="1876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1A5230" w:rsidRDefault="00E772C6" w:rsidP="008B05A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lang w:val="en-US"/>
                              </w:rPr>
                            </w:pPr>
                            <w:r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I am a competent </w:t>
                            </w:r>
                            <w:r w:rsidR="00F81B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Management</w:t>
                            </w:r>
                            <w:r w:rsidR="005529A3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student with a profes</w:t>
                            </w:r>
                            <w:r w:rsidR="003E55F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sional degree in</w:t>
                            </w:r>
                            <w:r w:rsidR="00F81B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Masters in Business Administration. </w:t>
                            </w:r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I have</w:t>
                            </w:r>
                            <w:r w:rsidR="008F6F87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theoretical as well as practical</w:t>
                            </w:r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experience</w:t>
                            </w:r>
                            <w:r w:rsidR="008F6F87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 to</w:t>
                            </w:r>
                            <w:proofErr w:type="gramEnd"/>
                            <w:r w:rsidR="008F6F87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some extent</w:t>
                            </w:r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that covers all ar</w:t>
                            </w:r>
                            <w:r w:rsidR="00C717C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eas of the marketing mix,</w:t>
                            </w:r>
                            <w:r w:rsidR="00F81B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Warehousing, vendor management, outbound and inbound logistics ,transportation, supply chain management , PR</w:t>
                            </w:r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, digital and online marketing, and </w:t>
                            </w:r>
                            <w:r w:rsidR="00F81BC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sales promotions. Additionally, </w:t>
                            </w:r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I have experience of managing </w:t>
                            </w:r>
                            <w:r w:rsidR="008F6F87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team and decision making</w:t>
                            </w:r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. I am looking for a position at an innovative company with a good customer mix from start up </w:t>
                            </w:r>
                            <w:proofErr w:type="gramStart"/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to  market</w:t>
                            </w:r>
                            <w:proofErr w:type="gramEnd"/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leading brands</w:t>
                            </w:r>
                            <w:r w:rsidR="008B05A2" w:rsidRPr="001A523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0;text-align:left;margin-left:235.5pt;margin-top:.7pt;width:345.75pt;height:147.7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" filled="f" stroked="f" strokeweight=".5pt">
                <v:textbox inset="0,0,0,0">
                  <w:txbxContent>
                    <w:p w:rsidR="00476BDD" w:rsidRPr="001A5230" w:rsidRDefault="00E772C6" w:rsidP="008B05A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lang w:val="en-US"/>
                        </w:rPr>
                      </w:pPr>
                      <w:r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I am a competent </w:t>
                      </w:r>
                      <w:r w:rsidR="00F81B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Management</w:t>
                      </w:r>
                      <w:r w:rsidR="005529A3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student with a profes</w:t>
                      </w:r>
                      <w:r w:rsidR="003E55F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sional degree in</w:t>
                      </w:r>
                      <w:r w:rsidR="00F81B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Masters in Business Administration. </w:t>
                      </w:r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I have</w:t>
                      </w:r>
                      <w:r w:rsidR="008F6F87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theoretical as well as practical</w:t>
                      </w:r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gramStart"/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experience</w:t>
                      </w:r>
                      <w:r w:rsidR="008F6F87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 to</w:t>
                      </w:r>
                      <w:proofErr w:type="gramEnd"/>
                      <w:r w:rsidR="008F6F87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some extent</w:t>
                      </w:r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that covers all ar</w:t>
                      </w:r>
                      <w:r w:rsidR="00C717C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eas of the marketing mix,</w:t>
                      </w:r>
                      <w:r w:rsidR="00F81B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Warehousing, vendor management, outbound and inbound logistics ,transportation, supply chain management , PR</w:t>
                      </w:r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, digital and online marketing, and </w:t>
                      </w:r>
                      <w:r w:rsidR="00F81BC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sales promotions. Additionally, </w:t>
                      </w:r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I have experience of managing </w:t>
                      </w:r>
                      <w:r w:rsidR="008F6F87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team and decision making</w:t>
                      </w:r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. I am looking for a position at an innovative company with a good customer mix from start up </w:t>
                      </w:r>
                      <w:proofErr w:type="gramStart"/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to  market</w:t>
                      </w:r>
                      <w:proofErr w:type="gramEnd"/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leading brands</w:t>
                      </w:r>
                      <w:r w:rsidR="008B05A2" w:rsidRPr="001A523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318CA">
        <w:rPr>
          <w:lang w:val="en-US"/>
        </w:rPr>
        <w:softHyphen/>
      </w:r>
    </w:p>
    <w:p w:rsidR="0011567C" w:rsidRDefault="0011567C" w:rsidP="00FA6A05">
      <w:pPr>
        <w:jc w:val="both"/>
        <w:rPr>
          <w:lang w:val="en-US"/>
        </w:rPr>
      </w:pPr>
    </w:p>
    <w:p w:rsidR="0011567C" w:rsidRDefault="00227FD2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557F7E5A" wp14:editId="171F1EA3">
                <wp:simplePos x="0" y="0"/>
                <wp:positionH relativeFrom="column">
                  <wp:posOffset>771525</wp:posOffset>
                </wp:positionH>
                <wp:positionV relativeFrom="paragraph">
                  <wp:posOffset>10795</wp:posOffset>
                </wp:positionV>
                <wp:extent cx="1853565" cy="647700"/>
                <wp:effectExtent l="0" t="0" r="0" b="0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3565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72C6" w:rsidRDefault="0087746F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iliguri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,India</w:t>
                            </w:r>
                            <w:proofErr w:type="gram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 w:rsidR="00C717CE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5,dino</w:t>
                            </w:r>
                            <w:r w:rsidR="008D2BB8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bondhu </w:t>
                            </w:r>
                            <w:proofErr w:type="spellStart"/>
                            <w:r w:rsidR="00C717CE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itra</w:t>
                            </w:r>
                            <w:proofErr w:type="spellEnd"/>
                            <w:r w:rsidR="00C717CE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sarani,subhaspally,Hati</w:t>
                            </w:r>
                            <w:r w:rsidR="008C551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re-pincode-73400</w:t>
                            </w:r>
                            <w:r w:rsidR="008D2BB8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:rsidR="00227FD2" w:rsidRDefault="00227FD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Darjeeling district</w:t>
                            </w:r>
                          </w:p>
                          <w:p w:rsidR="00227FD2" w:rsidRDefault="00227FD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227FD2" w:rsidRPr="005146E1" w:rsidRDefault="00227FD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37" o:spid="_x0000_s1033" type="#_x0000_t202" style="position:absolute;margin-left:60.75pt;margin-top:.85pt;width:145.95pt;height:51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" filled="f" stroked="f">
                <v:textbox inset=",0,,0">
                  <w:txbxContent>
                    <w:p w:rsidR="00E772C6" w:rsidRDefault="0087746F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iliguri</w:t>
                      </w:r>
                      <w:proofErr w:type="gram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,India</w:t>
                      </w:r>
                      <w:proofErr w:type="gram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-</w:t>
                      </w:r>
                      <w:r w:rsidR="00C717CE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5,dino</w:t>
                      </w:r>
                      <w:r w:rsidR="008D2BB8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bondhu </w:t>
                      </w:r>
                      <w:proofErr w:type="spellStart"/>
                      <w:r w:rsidR="00C717CE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itra</w:t>
                      </w:r>
                      <w:proofErr w:type="spellEnd"/>
                      <w:r w:rsidR="00C717CE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sarani,subhaspally,Hati</w:t>
                      </w:r>
                      <w:r w:rsidR="008C551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re-pincode-73400</w:t>
                      </w:r>
                      <w:r w:rsidR="008D2BB8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1</w:t>
                      </w:r>
                    </w:p>
                    <w:p w:rsidR="00227FD2" w:rsidRDefault="00227FD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Darjeeling district</w:t>
                      </w:r>
                    </w:p>
                    <w:p w:rsidR="00227FD2" w:rsidRDefault="00227FD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:rsidR="00227FD2" w:rsidRPr="005146E1" w:rsidRDefault="00227FD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E12CF">
        <w:rPr>
          <w:noProof/>
          <w:lang w:val="en-IN" w:eastAsia="en-IN"/>
        </w:rPr>
        <w:drawing>
          <wp:anchor distT="0" distB="0" distL="114300" distR="114300" simplePos="0" relativeHeight="251599872" behindDoc="0" locked="0" layoutInCell="1" allowOverlap="1" wp14:anchorId="5438D73D" wp14:editId="23A632C7">
            <wp:simplePos x="0" y="0"/>
            <wp:positionH relativeFrom="column">
              <wp:posOffset>447675</wp:posOffset>
            </wp:positionH>
            <wp:positionV relativeFrom="paragraph">
              <wp:posOffset>8255</wp:posOffset>
            </wp:positionV>
            <wp:extent cx="161925" cy="116205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61925" cy="116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746F">
        <w:rPr>
          <w:noProof/>
          <w:lang w:val="en-IN" w:eastAsia="en-IN"/>
        </w:rPr>
        <w:drawing>
          <wp:anchor distT="0" distB="0" distL="114300" distR="114300" simplePos="0" relativeHeight="251602944" behindDoc="0" locked="0" layoutInCell="1" allowOverlap="1" wp14:anchorId="39F6BA2F" wp14:editId="49517843">
            <wp:simplePos x="0" y="0"/>
            <wp:positionH relativeFrom="column">
              <wp:posOffset>480695</wp:posOffset>
            </wp:positionH>
            <wp:positionV relativeFrom="page">
              <wp:posOffset>1855470</wp:posOffset>
            </wp:positionV>
            <wp:extent cx="144000" cy="14400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:rsidR="0011567C" w:rsidRDefault="00E772C6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3AE2EE07" wp14:editId="2ED2562A">
                <wp:simplePos x="0" y="0"/>
                <wp:positionH relativeFrom="column">
                  <wp:posOffset>442595</wp:posOffset>
                </wp:positionH>
                <wp:positionV relativeFrom="paragraph">
                  <wp:posOffset>48895</wp:posOffset>
                </wp:positionV>
                <wp:extent cx="1828800" cy="232410"/>
                <wp:effectExtent l="0" t="0" r="0" b="1270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00D" w:rsidRPr="00E045D8" w:rsidRDefault="008B05A2" w:rsidP="00142D32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O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4" type="#_x0000_t202" style="position:absolute;margin-left:34.85pt;margin-top:3.85pt;width:2in;height:18.3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" filled="f" stroked="f" strokeweight=".5pt">
                <v:textbox style="mso-fit-shape-to-text:t" inset="0,0,0,0">
                  <w:txbxContent>
                    <w:p w:rsidR="0026700D" w:rsidRPr="00E045D8" w:rsidRDefault="008B05A2" w:rsidP="00142D32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OCIAL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E772C6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56405802" wp14:editId="7D7D1AE4">
                <wp:simplePos x="0" y="0"/>
                <wp:positionH relativeFrom="column">
                  <wp:posOffset>434340</wp:posOffset>
                </wp:positionH>
                <wp:positionV relativeFrom="paragraph">
                  <wp:posOffset>151130</wp:posOffset>
                </wp:positionV>
                <wp:extent cx="1973580" cy="0"/>
                <wp:effectExtent l="0" t="0" r="2667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6C1CF256" id="Straight Connector 16" o:spid="_x0000_s1026" style="position:absolute;flip:x;z-index:251613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2pt,11.9pt" to="189.6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" strokecolor="black [3213]"/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C31565" w:rsidRDefault="003B78A1" w:rsidP="00C31565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437D98AF" wp14:editId="44575527">
                <wp:simplePos x="0" y="0"/>
                <wp:positionH relativeFrom="column">
                  <wp:posOffset>793750</wp:posOffset>
                </wp:positionH>
                <wp:positionV relativeFrom="paragraph">
                  <wp:posOffset>139065</wp:posOffset>
                </wp:positionV>
                <wp:extent cx="1753200" cy="165600"/>
                <wp:effectExtent l="0" t="0" r="0" b="6350"/>
                <wp:wrapNone/>
                <wp:docPr id="640" name="Text Box 6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32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75ED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ubani5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40" o:spid="_x0000_s1035" type="#_x0000_t202" style="position:absolute;margin-left:62.5pt;margin-top:10.95pt;width:138.05pt;height:13.0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" filled="f" stroked="f">
                <v:textbox inset=",0,,0">
                  <w:txbxContent>
                    <w:p w:rsidR="00C31565" w:rsidRPr="005146E1" w:rsidRDefault="00D75ED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ubani53</w:t>
                      </w:r>
                    </w:p>
                  </w:txbxContent>
                </v:textbox>
              </v:shape>
            </w:pict>
          </mc:Fallback>
        </mc:AlternateContent>
      </w:r>
      <w:r w:rsidR="00601E4A">
        <w:rPr>
          <w:noProof/>
          <w:lang w:val="en-IN" w:eastAsia="en-IN"/>
        </w:rPr>
        <w:drawing>
          <wp:anchor distT="0" distB="0" distL="114300" distR="114300" simplePos="0" relativeHeight="251823104" behindDoc="0" locked="0" layoutInCell="1" allowOverlap="1" wp14:anchorId="656AA25E" wp14:editId="46E3CAE3">
            <wp:simplePos x="0" y="0"/>
            <wp:positionH relativeFrom="column">
              <wp:posOffset>528955</wp:posOffset>
            </wp:positionH>
            <wp:positionV relativeFrom="paragraph">
              <wp:posOffset>104140</wp:posOffset>
            </wp:positionV>
            <wp:extent cx="144000" cy="144000"/>
            <wp:effectExtent l="0" t="0" r="8890" b="8890"/>
            <wp:wrapNone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4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8C78CD" w:rsidP="00C31565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BEB3F08" wp14:editId="7ADDE434">
                <wp:simplePos x="0" y="0"/>
                <wp:positionH relativeFrom="column">
                  <wp:posOffset>3064510</wp:posOffset>
                </wp:positionH>
                <wp:positionV relativeFrom="paragraph">
                  <wp:posOffset>83185</wp:posOffset>
                </wp:positionV>
                <wp:extent cx="3730625" cy="233045"/>
                <wp:effectExtent l="0" t="0" r="3175" b="762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31565" w:rsidRPr="00326B8A" w:rsidRDefault="008C78CD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position:absolute;margin-left:241.3pt;margin-top:6.55pt;width:293.75pt;height:18.3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" filled="f" stroked="f" strokeweight=".5pt">
                <v:textbox style="mso-fit-shape-to-text:t" inset="0,0,0,0">
                  <w:txbxContent>
                    <w:p w:rsidR="00C31565" w:rsidRPr="00326B8A" w:rsidRDefault="008C78CD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C31565" w:rsidRDefault="00ED7796" w:rsidP="00C31565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832320" behindDoc="0" locked="0" layoutInCell="1" allowOverlap="1" wp14:anchorId="4439A62A" wp14:editId="72A86F6C">
            <wp:simplePos x="0" y="0"/>
            <wp:positionH relativeFrom="column">
              <wp:posOffset>485140</wp:posOffset>
            </wp:positionH>
            <wp:positionV relativeFrom="paragraph">
              <wp:posOffset>105410</wp:posOffset>
            </wp:positionV>
            <wp:extent cx="191770" cy="191770"/>
            <wp:effectExtent l="0" t="0" r="0" b="0"/>
            <wp:wrapNone/>
            <wp:docPr id="654" name="Picture 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5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25" cy="19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2C77E17" wp14:editId="7A3D1BEF">
                <wp:simplePos x="0" y="0"/>
                <wp:positionH relativeFrom="column">
                  <wp:posOffset>727075</wp:posOffset>
                </wp:positionH>
                <wp:positionV relativeFrom="paragraph">
                  <wp:posOffset>92710</wp:posOffset>
                </wp:positionV>
                <wp:extent cx="1623060" cy="201295"/>
                <wp:effectExtent l="0" t="0" r="0" b="8255"/>
                <wp:wrapNone/>
                <wp:docPr id="643" name="Text Box 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060" cy="201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75ED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ubani53@gmia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43" o:spid="_x0000_s1037" type="#_x0000_t202" style="position:absolute;margin-left:57.25pt;margin-top:7.3pt;width:127.8pt;height:15.8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" filled="f" stroked="f">
                <v:textbox inset=",0,,0">
                  <w:txbxContent>
                    <w:p w:rsidR="00C31565" w:rsidRPr="005146E1" w:rsidRDefault="00D75ED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ubani53@gmial.com</w:t>
                      </w:r>
                    </w:p>
                  </w:txbxContent>
                </v:textbox>
              </v:shape>
            </w:pict>
          </mc:Fallback>
        </mc:AlternateContent>
      </w:r>
      <w:r w:rsidR="008C78CD">
        <w:rPr>
          <w:lang w:val="en-US"/>
        </w:rPr>
        <w:t xml:space="preserve"> </w:t>
      </w:r>
    </w:p>
    <w:p w:rsidR="00C31565" w:rsidRDefault="0056461F" w:rsidP="00C31565">
      <w:pPr>
        <w:jc w:val="center"/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827200" behindDoc="0" locked="0" layoutInCell="1" allowOverlap="1" wp14:anchorId="2B7A1262" wp14:editId="051FF5EC">
            <wp:simplePos x="0" y="0"/>
            <wp:positionH relativeFrom="column">
              <wp:posOffset>476250</wp:posOffset>
            </wp:positionH>
            <wp:positionV relativeFrom="page">
              <wp:posOffset>6362700</wp:posOffset>
            </wp:positionV>
            <wp:extent cx="162560" cy="162560"/>
            <wp:effectExtent l="0" t="0" r="8890" b="8890"/>
            <wp:wrapNone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6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" cy="16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6A92E10F" wp14:editId="1FD0E1FB">
                <wp:simplePos x="0" y="0"/>
                <wp:positionH relativeFrom="column">
                  <wp:posOffset>678815</wp:posOffset>
                </wp:positionH>
                <wp:positionV relativeFrom="page">
                  <wp:posOffset>6366510</wp:posOffset>
                </wp:positionV>
                <wp:extent cx="1623060" cy="190500"/>
                <wp:effectExtent l="0" t="0" r="0" b="0"/>
                <wp:wrapNone/>
                <wp:docPr id="648" name="Text Box 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060" cy="19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75ED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ubani53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48" o:spid="_x0000_s1038" type="#_x0000_t202" style="position:absolute;left:0;text-align:left;margin-left:53.45pt;margin-top:501.3pt;width:127.8pt;height:1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" filled="f" stroked="f">
                <v:textbox inset=",0,,0">
                  <w:txbxContent>
                    <w:p w:rsidR="00C31565" w:rsidRPr="005146E1" w:rsidRDefault="00D75ED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ubani53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5107A5C7" wp14:editId="2D6F9CAF">
                <wp:simplePos x="0" y="0"/>
                <wp:positionH relativeFrom="column">
                  <wp:posOffset>704850</wp:posOffset>
                </wp:positionH>
                <wp:positionV relativeFrom="paragraph">
                  <wp:posOffset>842645</wp:posOffset>
                </wp:positionV>
                <wp:extent cx="1565910" cy="237490"/>
                <wp:effectExtent l="0" t="0" r="0" b="10160"/>
                <wp:wrapNone/>
                <wp:docPr id="656" name="Text Box 6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591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75EDD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ubani53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56" o:spid="_x0000_s1039" type="#_x0000_t202" style="position:absolute;left:0;text-align:left;margin-left:55.5pt;margin-top:66.35pt;width:123.3pt;height:18.7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" filled="f" stroked="f">
                <v:textbox inset=",0,,0">
                  <w:txbxContent>
                    <w:p w:rsidR="00C31565" w:rsidRPr="005146E1" w:rsidRDefault="00D75EDD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ubani53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834368" behindDoc="0" locked="0" layoutInCell="1" allowOverlap="1" wp14:anchorId="2DDAB3CD" wp14:editId="3A308B3A">
            <wp:simplePos x="0" y="0"/>
            <wp:positionH relativeFrom="column">
              <wp:posOffset>447675</wp:posOffset>
            </wp:positionH>
            <wp:positionV relativeFrom="paragraph">
              <wp:posOffset>835025</wp:posOffset>
            </wp:positionV>
            <wp:extent cx="181610" cy="181610"/>
            <wp:effectExtent l="0" t="0" r="8890" b="8890"/>
            <wp:wrapNone/>
            <wp:docPr id="655" name="Picture 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7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78C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7359FC0B" wp14:editId="5E27393D">
                <wp:simplePos x="0" y="0"/>
                <wp:positionH relativeFrom="column">
                  <wp:posOffset>3035935</wp:posOffset>
                </wp:positionH>
                <wp:positionV relativeFrom="page">
                  <wp:posOffset>4117340</wp:posOffset>
                </wp:positionV>
                <wp:extent cx="4104000" cy="0"/>
                <wp:effectExtent l="0" t="0" r="1143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166E0836"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39.05pt,324.2pt" to="562.2pt,3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" strokecolor="#595959">
                <w10:wrap anchory="page"/>
              </v:line>
            </w:pict>
          </mc:Fallback>
        </mc:AlternateContent>
      </w:r>
      <w:r w:rsidR="00C31565">
        <w:rPr>
          <w:lang w:val="en-US"/>
        </w:rPr>
        <w:softHyphen/>
      </w:r>
    </w:p>
    <w:tbl>
      <w:tblPr>
        <w:tblStyle w:val="TableGrid"/>
        <w:tblpPr w:leftFromText="180" w:rightFromText="180" w:vertAnchor="text" w:horzAnchor="page" w:tblpX="4831" w:tblpY="20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4"/>
        <w:gridCol w:w="1538"/>
      </w:tblGrid>
      <w:tr w:rsidR="008C78CD" w:rsidRPr="00E971B3" w:rsidTr="008C78CD">
        <w:tc>
          <w:tcPr>
            <w:tcW w:w="4914" w:type="dxa"/>
          </w:tcPr>
          <w:p w:rsidR="008C78CD" w:rsidRPr="00E971B3" w:rsidRDefault="008C78C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SECONDARY EXAMINATION</w:t>
            </w:r>
          </w:p>
          <w:p w:rsidR="003E55F6" w:rsidRDefault="00D75ED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textAlignment w:val="center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 xml:space="preserve">St. joseph’s High school            </w:t>
            </w:r>
            <w:r w:rsidR="003E55F6"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 xml:space="preserve">                              </w:t>
            </w:r>
          </w:p>
          <w:p w:rsidR="008C78CD" w:rsidRPr="00E971B3" w:rsidRDefault="00D75ED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textAlignment w:val="center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 xml:space="preserve">                                </w:t>
            </w:r>
          </w:p>
        </w:tc>
        <w:tc>
          <w:tcPr>
            <w:tcW w:w="1538" w:type="dxa"/>
          </w:tcPr>
          <w:p w:rsidR="008C78CD" w:rsidRPr="00E971B3" w:rsidRDefault="008C78C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2011</w:t>
            </w:r>
          </w:p>
        </w:tc>
      </w:tr>
      <w:tr w:rsidR="008C78CD" w:rsidRPr="00E971B3" w:rsidTr="008C78CD">
        <w:tc>
          <w:tcPr>
            <w:tcW w:w="4914" w:type="dxa"/>
          </w:tcPr>
          <w:p w:rsidR="008C78CD" w:rsidRPr="00E971B3" w:rsidRDefault="008C78C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38" w:type="dxa"/>
          </w:tcPr>
          <w:p w:rsidR="008C78CD" w:rsidRPr="00E971B3" w:rsidRDefault="008C78C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8C78CD" w:rsidRPr="00E971B3" w:rsidTr="008C78CD">
        <w:tc>
          <w:tcPr>
            <w:tcW w:w="4914" w:type="dxa"/>
          </w:tcPr>
          <w:p w:rsidR="008C78CD" w:rsidRPr="00E971B3" w:rsidRDefault="008C78C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HIGHER SECONDARY EXAMINATION</w:t>
            </w:r>
            <w:r w:rsidR="0087746F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(Commerce)</w:t>
            </w:r>
          </w:p>
          <w:p w:rsidR="008C78CD" w:rsidRDefault="00D75EDD" w:rsidP="008C78CD">
            <w:pPr>
              <w:spacing w:line="298" w:lineRule="auto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Delhi Public school</w:t>
            </w:r>
          </w:p>
          <w:p w:rsidR="00D75EDD" w:rsidRPr="00E971B3" w:rsidRDefault="00D75ED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38" w:type="dxa"/>
          </w:tcPr>
          <w:p w:rsidR="008C78CD" w:rsidRPr="00E971B3" w:rsidRDefault="008C78C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2013</w:t>
            </w:r>
          </w:p>
        </w:tc>
      </w:tr>
      <w:tr w:rsidR="008C78CD" w:rsidRPr="00E971B3" w:rsidTr="008C78CD">
        <w:tc>
          <w:tcPr>
            <w:tcW w:w="4914" w:type="dxa"/>
          </w:tcPr>
          <w:p w:rsidR="008C78CD" w:rsidRPr="00E971B3" w:rsidRDefault="008C78C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38" w:type="dxa"/>
          </w:tcPr>
          <w:p w:rsidR="008C78CD" w:rsidRPr="00E971B3" w:rsidRDefault="008C78C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8C78CD" w:rsidRPr="00E971B3" w:rsidTr="008C78CD">
        <w:tc>
          <w:tcPr>
            <w:tcW w:w="4914" w:type="dxa"/>
          </w:tcPr>
          <w:p w:rsidR="008C78CD" w:rsidRPr="00E971B3" w:rsidRDefault="008C78C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BACHELOR</w:t>
            </w:r>
            <w:r w:rsidR="00C717CE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S</w:t>
            </w: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 xml:space="preserve"> OF </w:t>
            </w:r>
            <w:r w:rsidR="00B20DAD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BUSINESS</w:t>
            </w: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 xml:space="preserve"> </w:t>
            </w:r>
            <w:r w:rsidR="00B20DAD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ADMINISTRATION</w:t>
            </w:r>
          </w:p>
          <w:p w:rsidR="00D75EDD" w:rsidRDefault="008C78CD" w:rsidP="008C78CD">
            <w:pPr>
              <w:spacing w:line="298" w:lineRule="auto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Siliguri Institute of Technology</w:t>
            </w:r>
          </w:p>
          <w:p w:rsidR="003E55F6" w:rsidRDefault="003E55F6" w:rsidP="008C78CD">
            <w:pPr>
              <w:spacing w:line="298" w:lineRule="auto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  <w:p w:rsidR="00D75EDD" w:rsidRPr="00E971B3" w:rsidRDefault="00D75ED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38" w:type="dxa"/>
          </w:tcPr>
          <w:p w:rsidR="008C78CD" w:rsidRPr="00E971B3" w:rsidRDefault="008C78C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2013-2016</w:t>
            </w:r>
          </w:p>
        </w:tc>
      </w:tr>
      <w:tr w:rsidR="008C78CD" w:rsidRPr="00E971B3" w:rsidTr="000038DD">
        <w:trPr>
          <w:trHeight w:val="604"/>
        </w:trPr>
        <w:tc>
          <w:tcPr>
            <w:tcW w:w="4914" w:type="dxa"/>
          </w:tcPr>
          <w:p w:rsidR="00D206B0" w:rsidRPr="00E971B3" w:rsidRDefault="00D206B0" w:rsidP="00D206B0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 xml:space="preserve"> MASTERS OF BUSINESS ADMINISTRATION</w:t>
            </w:r>
          </w:p>
          <w:p w:rsidR="00D206B0" w:rsidRDefault="00D206B0" w:rsidP="00D206B0">
            <w:pPr>
              <w:spacing w:line="298" w:lineRule="auto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Indian Institute of social welfare and business management</w:t>
            </w:r>
          </w:p>
          <w:p w:rsidR="00D206B0" w:rsidRDefault="00D206B0" w:rsidP="00D206B0">
            <w:pPr>
              <w:spacing w:line="298" w:lineRule="auto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bookmarkStart w:id="3" w:name="_GoBack"/>
            <w:bookmarkEnd w:id="3"/>
          </w:p>
          <w:p w:rsidR="00D206B0" w:rsidRDefault="00D206B0" w:rsidP="00D206B0">
            <w:pPr>
              <w:spacing w:line="298" w:lineRule="auto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 xml:space="preserve">             </w:t>
            </w:r>
          </w:p>
          <w:p w:rsidR="00D206B0" w:rsidRDefault="00D206B0" w:rsidP="00D206B0">
            <w:pPr>
              <w:spacing w:line="298" w:lineRule="auto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  <w:p w:rsidR="008C78CD" w:rsidRPr="00E971B3" w:rsidRDefault="008C78CD" w:rsidP="00FC71AF">
            <w:pPr>
              <w:tabs>
                <w:tab w:val="left" w:pos="1725"/>
              </w:tabs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38" w:type="dxa"/>
          </w:tcPr>
          <w:p w:rsidR="008C78CD" w:rsidRPr="00E971B3" w:rsidRDefault="00D206B0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2017-2019</w:t>
            </w:r>
          </w:p>
        </w:tc>
      </w:tr>
      <w:tr w:rsidR="001A5230" w:rsidRPr="00E971B3" w:rsidTr="00D206B0">
        <w:trPr>
          <w:trHeight w:val="378"/>
        </w:trPr>
        <w:tc>
          <w:tcPr>
            <w:tcW w:w="4914" w:type="dxa"/>
          </w:tcPr>
          <w:p w:rsidR="001A5230" w:rsidRPr="00E971B3" w:rsidRDefault="001A5230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38" w:type="dxa"/>
          </w:tcPr>
          <w:p w:rsidR="001A5230" w:rsidRPr="00E971B3" w:rsidRDefault="001A5230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8C78CD" w:rsidRPr="00E971B3" w:rsidTr="008C78CD">
        <w:trPr>
          <w:trHeight w:val="598"/>
        </w:trPr>
        <w:tc>
          <w:tcPr>
            <w:tcW w:w="4914" w:type="dxa"/>
          </w:tcPr>
          <w:p w:rsidR="008C78CD" w:rsidRPr="00E971B3" w:rsidRDefault="008C78CD" w:rsidP="008C78CD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38" w:type="dxa"/>
          </w:tcPr>
          <w:p w:rsidR="008C78CD" w:rsidRPr="00E971B3" w:rsidRDefault="008C78C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0038DD" w:rsidRPr="00E971B3" w:rsidTr="008C78CD">
        <w:trPr>
          <w:trHeight w:val="598"/>
        </w:trPr>
        <w:tc>
          <w:tcPr>
            <w:tcW w:w="4914" w:type="dxa"/>
          </w:tcPr>
          <w:p w:rsidR="000038DD" w:rsidRDefault="000038DD" w:rsidP="008C78CD">
            <w:pPr>
              <w:spacing w:line="298" w:lineRule="auto"/>
              <w:rPr>
                <w:noProof/>
                <w:lang w:val="en-IN" w:eastAsia="en-IN"/>
              </w:rPr>
            </w:pPr>
          </w:p>
        </w:tc>
        <w:tc>
          <w:tcPr>
            <w:tcW w:w="1538" w:type="dxa"/>
          </w:tcPr>
          <w:p w:rsidR="000038DD" w:rsidRPr="00E971B3" w:rsidRDefault="000038D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0038DD" w:rsidRPr="00E971B3" w:rsidTr="008C78CD">
        <w:trPr>
          <w:trHeight w:val="598"/>
        </w:trPr>
        <w:tc>
          <w:tcPr>
            <w:tcW w:w="4914" w:type="dxa"/>
          </w:tcPr>
          <w:p w:rsidR="000038DD" w:rsidRDefault="000038DD" w:rsidP="008C78CD">
            <w:pPr>
              <w:spacing w:line="298" w:lineRule="auto"/>
              <w:rPr>
                <w:noProof/>
                <w:lang w:val="en-IN" w:eastAsia="en-IN"/>
              </w:rPr>
            </w:pPr>
          </w:p>
          <w:p w:rsidR="000038DD" w:rsidRDefault="000038DD" w:rsidP="008C78CD">
            <w:pPr>
              <w:spacing w:line="298" w:lineRule="auto"/>
              <w:rPr>
                <w:noProof/>
                <w:lang w:val="en-IN" w:eastAsia="en-IN"/>
              </w:rPr>
            </w:pPr>
          </w:p>
        </w:tc>
        <w:tc>
          <w:tcPr>
            <w:tcW w:w="1538" w:type="dxa"/>
          </w:tcPr>
          <w:p w:rsidR="000038DD" w:rsidRPr="00E971B3" w:rsidRDefault="000038D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0038DD" w:rsidRPr="00E971B3" w:rsidTr="008C78CD">
        <w:trPr>
          <w:trHeight w:val="598"/>
        </w:trPr>
        <w:tc>
          <w:tcPr>
            <w:tcW w:w="4914" w:type="dxa"/>
          </w:tcPr>
          <w:p w:rsidR="000038DD" w:rsidRDefault="000038DD" w:rsidP="008C78CD">
            <w:pPr>
              <w:spacing w:line="298" w:lineRule="auto"/>
              <w:rPr>
                <w:noProof/>
                <w:lang w:val="en-IN" w:eastAsia="en-IN"/>
              </w:rPr>
            </w:pPr>
          </w:p>
        </w:tc>
        <w:tc>
          <w:tcPr>
            <w:tcW w:w="1538" w:type="dxa"/>
          </w:tcPr>
          <w:p w:rsidR="000038DD" w:rsidRPr="00E971B3" w:rsidRDefault="000038DD" w:rsidP="008C78CD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</w:tbl>
    <w:p w:rsidR="00C31565" w:rsidRDefault="00C31565" w:rsidP="00C31565">
      <w:pPr>
        <w:jc w:val="both"/>
        <w:rPr>
          <w:lang w:val="en-US"/>
        </w:rPr>
      </w:pPr>
    </w:p>
    <w:p w:rsidR="00C31565" w:rsidRDefault="0056461F" w:rsidP="00C31565">
      <w:pPr>
        <w:rPr>
          <w:lang w:val="en-US"/>
        </w:rPr>
      </w:pPr>
      <w:r w:rsidRPr="00682D7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21CBD41F" wp14:editId="23955F83">
                <wp:simplePos x="0" y="0"/>
                <wp:positionH relativeFrom="column">
                  <wp:posOffset>2761615</wp:posOffset>
                </wp:positionH>
                <wp:positionV relativeFrom="paragraph">
                  <wp:posOffset>146685</wp:posOffset>
                </wp:positionV>
                <wp:extent cx="3730625" cy="238125"/>
                <wp:effectExtent l="0" t="0" r="3175" b="9525"/>
                <wp:wrapNone/>
                <wp:docPr id="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C71AF" w:rsidRPr="00CB5932" w:rsidRDefault="00FC71AF" w:rsidP="00FC71A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FT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217.45pt;margin-top:11.55pt;width:293.75pt;height:18.75pt;z-index:251921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" filled="f" stroked="f" strokeweight=".5pt">
                <v:textbox inset="0,0,0,0">
                  <w:txbxContent>
                    <w:p w:rsidR="00FC71AF" w:rsidRPr="00CB5932" w:rsidRDefault="00FC71AF" w:rsidP="00FC71A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FT SKILLS</w:t>
                      </w:r>
                    </w:p>
                  </w:txbxContent>
                </v:textbox>
              </v:shape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C31565" w:rsidRDefault="0056461F" w:rsidP="00C31565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A65277C" wp14:editId="05A87BEB">
                <wp:simplePos x="0" y="0"/>
                <wp:positionH relativeFrom="column">
                  <wp:posOffset>2684780</wp:posOffset>
                </wp:positionH>
                <wp:positionV relativeFrom="paragraph">
                  <wp:posOffset>149860</wp:posOffset>
                </wp:positionV>
                <wp:extent cx="4103370" cy="0"/>
                <wp:effectExtent l="0" t="0" r="11430" b="19050"/>
                <wp:wrapNone/>
                <wp:docPr id="525" name="Straight Connector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25" o:spid="_x0000_s1026" style="position:absolute;flip:x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1.4pt,11.8pt" to="534.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" strokecolor="#5a5a5a [2109]"/>
            </w:pict>
          </mc:Fallback>
        </mc:AlternateContent>
      </w:r>
    </w:p>
    <w:p w:rsidR="00C31565" w:rsidRDefault="0056461F" w:rsidP="00C31565">
      <w:pPr>
        <w:rPr>
          <w:lang w:val="en-US"/>
        </w:rPr>
      </w:pPr>
      <w:r>
        <w:rPr>
          <w:noProof/>
          <w:sz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11024D4" wp14:editId="636182C0">
                <wp:simplePos x="0" y="0"/>
                <wp:positionH relativeFrom="column">
                  <wp:posOffset>2667000</wp:posOffset>
                </wp:positionH>
                <wp:positionV relativeFrom="paragraph">
                  <wp:posOffset>95250</wp:posOffset>
                </wp:positionV>
                <wp:extent cx="19050" cy="13526135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35261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pt,7.5pt" to="211.5pt,107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" strokecolor="#5a5a5a [2109]" strokeweight="1pt"/>
            </w:pict>
          </mc:Fallback>
        </mc:AlternateContent>
      </w:r>
      <w:r w:rsidR="00C31565">
        <w:rPr>
          <w:lang w:val="en-US"/>
        </w:rPr>
        <w:t xml:space="preserve">                                </w:t>
      </w:r>
    </w:p>
    <w:p w:rsidR="0011567C" w:rsidRDefault="0056461F">
      <w:pPr>
        <w:rPr>
          <w:lang w:val="en-US"/>
        </w:rPr>
      </w:pPr>
      <w:r w:rsidRPr="00682D7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3D8C71A5" wp14:editId="4FF09BB0">
                <wp:simplePos x="0" y="0"/>
                <wp:positionH relativeFrom="column">
                  <wp:posOffset>2609850</wp:posOffset>
                </wp:positionH>
                <wp:positionV relativeFrom="paragraph">
                  <wp:posOffset>117475</wp:posOffset>
                </wp:positionV>
                <wp:extent cx="4105910" cy="1160780"/>
                <wp:effectExtent l="0" t="0" r="8890" b="1270"/>
                <wp:wrapNone/>
                <wp:docPr id="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1160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C71AF" w:rsidRDefault="00FC71AF" w:rsidP="00FC71A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72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ffective leadership and management</w:t>
                            </w:r>
                          </w:p>
                          <w:p w:rsidR="00FC71AF" w:rsidRDefault="00FC71AF" w:rsidP="00FC71A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72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Good communication</w:t>
                            </w:r>
                          </w:p>
                          <w:p w:rsidR="00FC71AF" w:rsidRDefault="00FC71AF" w:rsidP="00FC71A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72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eamwork and interpersonal skills</w:t>
                            </w:r>
                          </w:p>
                          <w:p w:rsidR="00FC71AF" w:rsidRDefault="00FC71AF" w:rsidP="00FC71A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72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silience</w:t>
                            </w:r>
                          </w:p>
                          <w:p w:rsidR="00FC71AF" w:rsidRDefault="00FC71AF" w:rsidP="00FC71A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72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lanning and research skills</w:t>
                            </w:r>
                          </w:p>
                          <w:p w:rsidR="00FC71AF" w:rsidRPr="002F245D" w:rsidRDefault="00FC71AF" w:rsidP="00FC71A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72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daptibl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205.5pt;margin-top:9.25pt;width:323.3pt;height:91.4p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" filled="f" stroked="f" strokeweight=".5pt">
                <v:textbox inset="0,0,0,0">
                  <w:txbxContent>
                    <w:p w:rsidR="00FC71AF" w:rsidRDefault="00FC71AF" w:rsidP="00FC71A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72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ffective leadership and management</w:t>
                      </w:r>
                    </w:p>
                    <w:p w:rsidR="00FC71AF" w:rsidRDefault="00FC71AF" w:rsidP="00FC71A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72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Good communication</w:t>
                      </w:r>
                    </w:p>
                    <w:p w:rsidR="00FC71AF" w:rsidRDefault="00FC71AF" w:rsidP="00FC71A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72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eamwork and interpersonal skills</w:t>
                      </w:r>
                    </w:p>
                    <w:p w:rsidR="00FC71AF" w:rsidRDefault="00FC71AF" w:rsidP="00FC71A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72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silience</w:t>
                      </w:r>
                    </w:p>
                    <w:p w:rsidR="00FC71AF" w:rsidRDefault="00FC71AF" w:rsidP="00FC71A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72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lanning and research skills</w:t>
                      </w:r>
                    </w:p>
                    <w:p w:rsidR="00FC71AF" w:rsidRPr="002F245D" w:rsidRDefault="00FC71AF" w:rsidP="00FC71A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72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daptibl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56461F">
      <w:pPr>
        <w:rPr>
          <w:lang w:val="en-US"/>
        </w:rPr>
      </w:pPr>
      <w:r w:rsidRPr="00F3499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1232" behindDoc="0" locked="0" layoutInCell="0" allowOverlap="1" wp14:anchorId="20259B40" wp14:editId="5DC19D05">
                <wp:simplePos x="0" y="0"/>
                <wp:positionH relativeFrom="margin">
                  <wp:posOffset>-416560</wp:posOffset>
                </wp:positionH>
                <wp:positionV relativeFrom="margin">
                  <wp:posOffset>1765935</wp:posOffset>
                </wp:positionV>
                <wp:extent cx="3717925" cy="1958340"/>
                <wp:effectExtent l="3493" t="0" r="19367" b="19368"/>
                <wp:wrapSquare wrapText="bothSides"/>
                <wp:docPr id="30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3717925" cy="1958340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6D0BB2" w:rsidRPr="006D0BB2" w:rsidRDefault="005146E1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  <w:t>Key achievement</w:t>
                            </w:r>
                          </w:p>
                          <w:p w:rsidR="00ED7796" w:rsidRDefault="00ED7796" w:rsidP="00780890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D7796" w:rsidRDefault="00ED7796" w:rsidP="00780890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BA4C35" w:rsidRDefault="00BA4C35" w:rsidP="00BA4C35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  <w:t>Inter school Debate winner</w:t>
                            </w:r>
                          </w:p>
                          <w:p w:rsidR="00BA4C35" w:rsidRDefault="00BA4C35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BA4C35" w:rsidRDefault="00BA4C35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  <w:t>College Fest collage competition winner</w:t>
                            </w:r>
                          </w:p>
                          <w:p w:rsidR="00BA4C35" w:rsidRDefault="00BA4C35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083FDB" w:rsidRDefault="00083FDB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  <w:t>Worked with Several NGO’s</w:t>
                            </w:r>
                          </w:p>
                          <w:p w:rsidR="00083FDB" w:rsidRDefault="00083FDB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  <w:t>For the welfare of Street dogs and vagabonds.</w:t>
                            </w:r>
                          </w:p>
                          <w:p w:rsidR="00083FDB" w:rsidRDefault="00083FDB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083FDB" w:rsidRDefault="00842CE4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Participated at a school programme in guiding kindergardians through various class room programs </w:t>
                            </w:r>
                          </w:p>
                          <w:p w:rsidR="00842CE4" w:rsidRDefault="00842CE4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083FDB" w:rsidRDefault="00083FDB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083FDB" w:rsidRDefault="00083FDB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083FDB" w:rsidRDefault="00083FDB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083FDB" w:rsidRDefault="00083FDB" w:rsidP="00BA4C35">
                            <w:pP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BA4C35" w:rsidRDefault="00BA4C35" w:rsidP="00780890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AutoShape 2" o:spid="_x0000_s1042" type="#_x0000_t186" style="position:absolute;margin-left:-32.8pt;margin-top:139.05pt;width:292.75pt;height:154.2pt;rotation:-90;z-index:25187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" o:allowincell="f" filled="t" strokecolor="#5a5a5a [2109]" strokeweight="1.25pt">
                <v:shadow opacity=".5"/>
                <v:textbox inset="21.6pt,,21.6pt">
                  <w:txbxContent>
                    <w:p w:rsidR="006D0BB2" w:rsidRPr="006D0BB2" w:rsidRDefault="005146E1">
                      <w:pPr>
                        <w:jc w:val="center"/>
                        <w:rPr>
                          <w:rFonts w:ascii="Garamond" w:eastAsiaTheme="majorEastAsia" w:hAnsi="Garamond" w:cstheme="majorBidi"/>
                          <w:caps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aps/>
                          <w:color w:val="595959" w:themeColor="text1" w:themeTint="A6"/>
                          <w:sz w:val="22"/>
                          <w:szCs w:val="22"/>
                        </w:rPr>
                        <w:t>Key achievement</w:t>
                      </w:r>
                    </w:p>
                    <w:p w:rsidR="00ED7796" w:rsidRDefault="00ED7796" w:rsidP="00780890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D7796" w:rsidRDefault="00ED7796" w:rsidP="00780890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BA4C35" w:rsidRDefault="00BA4C35" w:rsidP="00BA4C35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  <w:t>Inter school Debate winner</w:t>
                      </w:r>
                    </w:p>
                    <w:p w:rsidR="00BA4C35" w:rsidRDefault="00BA4C35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BA4C35" w:rsidRDefault="00BA4C35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  <w:t>College Fest collage competition winner</w:t>
                      </w:r>
                    </w:p>
                    <w:p w:rsidR="00BA4C35" w:rsidRDefault="00BA4C35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083FDB" w:rsidRDefault="00083FDB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  <w:t>Worked with Several NGO’s</w:t>
                      </w:r>
                    </w:p>
                    <w:p w:rsidR="00083FDB" w:rsidRDefault="00083FDB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  <w:t>For the welfare of Street dogs and vagabonds.</w:t>
                      </w:r>
                    </w:p>
                    <w:p w:rsidR="00083FDB" w:rsidRDefault="00083FDB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083FDB" w:rsidRDefault="00842CE4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  <w:t xml:space="preserve">Participated at a school programme in guiding kindergardians through various class room programs </w:t>
                      </w:r>
                    </w:p>
                    <w:p w:rsidR="00842CE4" w:rsidRDefault="00842CE4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083FDB" w:rsidRDefault="00083FDB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083FDB" w:rsidRDefault="00083FDB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083FDB" w:rsidRDefault="00083FDB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083FDB" w:rsidRDefault="00083FDB" w:rsidP="00BA4C35">
                      <w:pP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BA4C35" w:rsidRDefault="00BA4C35" w:rsidP="00780890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0038DD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1D9855D0" wp14:editId="7820DF5B">
                <wp:simplePos x="0" y="0"/>
                <wp:positionH relativeFrom="margin">
                  <wp:posOffset>3143250</wp:posOffset>
                </wp:positionH>
                <wp:positionV relativeFrom="paragraph">
                  <wp:posOffset>46990</wp:posOffset>
                </wp:positionV>
                <wp:extent cx="3635375" cy="163830"/>
                <wp:effectExtent l="0" t="0" r="3175" b="317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5375" cy="1638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038DD" w:rsidRPr="00CB5932" w:rsidRDefault="000038DD" w:rsidP="000038DD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43" type="#_x0000_t202" style="position:absolute;margin-left:247.5pt;margin-top:3.7pt;width:286.25pt;height:12.9pt;z-index:2518978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" filled="f" stroked="f" strokeweight=".5pt">
                <v:textbox style="mso-fit-shape-to-text:t" inset="0,0,0,0">
                  <w:txbxContent>
                    <w:p w:rsidR="000038DD" w:rsidRPr="00CB5932" w:rsidRDefault="000038DD" w:rsidP="000038DD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1567C" w:rsidRDefault="0056461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70850A57" wp14:editId="3AEA98C7">
                <wp:simplePos x="0" y="0"/>
                <wp:positionH relativeFrom="margin">
                  <wp:posOffset>2857500</wp:posOffset>
                </wp:positionH>
                <wp:positionV relativeFrom="paragraph">
                  <wp:posOffset>36830</wp:posOffset>
                </wp:positionV>
                <wp:extent cx="3514725" cy="1924050"/>
                <wp:effectExtent l="0" t="0" r="9525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924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F2069" w:rsidRDefault="00EF2069" w:rsidP="00EF2069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RESTS</w:t>
                            </w:r>
                          </w:p>
                          <w:p w:rsidR="00FC71AF" w:rsidRDefault="00FC71AF" w:rsidP="00EF2069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C71AF" w:rsidRDefault="00FC71AF" w:rsidP="00EF2069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C71AF" w:rsidRPr="00017E13" w:rsidRDefault="00017E13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E13"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G</w:t>
                            </w:r>
                            <w:r w:rsidR="00FC71AF" w:rsidRPr="00017E13"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ening</w:t>
                            </w:r>
                          </w:p>
                          <w:p w:rsidR="00065B53" w:rsidRPr="00017E13" w:rsidRDefault="00065B53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C71AF" w:rsidRPr="00017E13" w:rsidRDefault="00FC71AF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E13"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oking</w:t>
                            </w:r>
                          </w:p>
                          <w:p w:rsidR="00065B53" w:rsidRPr="00017E13" w:rsidRDefault="00065B53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C71AF" w:rsidRPr="00017E13" w:rsidRDefault="00FC71AF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E13"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urturing my pet</w:t>
                            </w:r>
                          </w:p>
                          <w:p w:rsidR="00065B53" w:rsidRPr="00017E13" w:rsidRDefault="00065B53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C71AF" w:rsidRPr="00017E13" w:rsidRDefault="00FC71AF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E13"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atching movies</w:t>
                            </w:r>
                          </w:p>
                          <w:p w:rsidR="00065B53" w:rsidRPr="00017E13" w:rsidRDefault="00065B53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E4165A" w:rsidRPr="00017E13" w:rsidRDefault="00E4165A" w:rsidP="00EF2069">
                            <w:pPr>
                              <w:contextualSpacing/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E13">
                              <w:rPr>
                                <w:rFonts w:ascii="Garamond" w:hAnsi="Garamond" w:cs="Arial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16"/>
                                <w:szCs w:val="16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cial welfare</w:t>
                            </w:r>
                          </w:p>
                          <w:p w:rsidR="00FC71AF" w:rsidRDefault="00FC71AF" w:rsidP="00EF2069">
                            <w:pPr>
                              <w:contextualSpacing/>
                              <w:rPr>
                                <w:rFonts w:ascii="Garamond" w:hAnsi="Garamond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C71AF" w:rsidRPr="00FC71AF" w:rsidRDefault="00FC71AF" w:rsidP="00EF2069">
                            <w:pPr>
                              <w:contextualSpacing/>
                              <w:rPr>
                                <w:rFonts w:ascii="Garamond" w:hAnsi="Garamond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C71AF" w:rsidRPr="00CB5932" w:rsidRDefault="00FC71AF" w:rsidP="00EF2069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225pt;margin-top:2.9pt;width:276.75pt;height:151.5pt;z-index:25190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" filled="f" stroked="f" strokeweight=".5pt">
                <v:textbox inset="0,0,0,0">
                  <w:txbxContent>
                    <w:p w:rsidR="00EF2069" w:rsidRDefault="00EF2069" w:rsidP="00EF2069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RESTS</w:t>
                      </w:r>
                    </w:p>
                    <w:p w:rsidR="00FC71AF" w:rsidRDefault="00FC71AF" w:rsidP="00EF2069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C71AF" w:rsidRDefault="00FC71AF" w:rsidP="00EF2069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C71AF" w:rsidRPr="00017E13" w:rsidRDefault="00017E13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17E13"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G</w:t>
                      </w:r>
                      <w:r w:rsidR="00FC71AF" w:rsidRPr="00017E13"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ening</w:t>
                      </w:r>
                    </w:p>
                    <w:p w:rsidR="00065B53" w:rsidRPr="00017E13" w:rsidRDefault="00065B53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C71AF" w:rsidRPr="00017E13" w:rsidRDefault="00FC71AF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17E13"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oking</w:t>
                      </w:r>
                    </w:p>
                    <w:p w:rsidR="00065B53" w:rsidRPr="00017E13" w:rsidRDefault="00065B53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C71AF" w:rsidRPr="00017E13" w:rsidRDefault="00FC71AF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17E13"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urturing my pet</w:t>
                      </w:r>
                    </w:p>
                    <w:p w:rsidR="00065B53" w:rsidRPr="00017E13" w:rsidRDefault="00065B53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C71AF" w:rsidRPr="00017E13" w:rsidRDefault="00FC71AF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17E13"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atching movies</w:t>
                      </w:r>
                    </w:p>
                    <w:p w:rsidR="00065B53" w:rsidRPr="00017E13" w:rsidRDefault="00065B53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E4165A" w:rsidRPr="00017E13" w:rsidRDefault="00E4165A" w:rsidP="00EF2069">
                      <w:pPr>
                        <w:contextualSpacing/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17E13">
                        <w:rPr>
                          <w:rFonts w:ascii="Garamond" w:hAnsi="Garamond" w:cs="Arial"/>
                          <w:bCs/>
                          <w:color w:val="262626" w:themeColor="text1" w:themeTint="D9"/>
                          <w:spacing w:val="60"/>
                          <w:kern w:val="28"/>
                          <w:sz w:val="16"/>
                          <w:szCs w:val="16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cial welfare</w:t>
                      </w:r>
                    </w:p>
                    <w:p w:rsidR="00FC71AF" w:rsidRDefault="00FC71AF" w:rsidP="00EF2069">
                      <w:pPr>
                        <w:contextualSpacing/>
                        <w:rPr>
                          <w:rFonts w:ascii="Garamond" w:hAnsi="Garamond"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C71AF" w:rsidRPr="00FC71AF" w:rsidRDefault="00FC71AF" w:rsidP="00EF2069">
                      <w:pPr>
                        <w:contextualSpacing/>
                        <w:rPr>
                          <w:rFonts w:ascii="Garamond" w:hAnsi="Garamond"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FC71AF" w:rsidRPr="00CB5932" w:rsidRDefault="00FC71AF" w:rsidP="00EF2069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1567C" w:rsidRDefault="0056461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36E6DE1E" wp14:editId="51E3E4D0">
                <wp:simplePos x="0" y="0"/>
                <wp:positionH relativeFrom="column">
                  <wp:posOffset>2757805</wp:posOffset>
                </wp:positionH>
                <wp:positionV relativeFrom="paragraph">
                  <wp:posOffset>147955</wp:posOffset>
                </wp:positionV>
                <wp:extent cx="4103370" cy="0"/>
                <wp:effectExtent l="0" t="0" r="1143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4" o:spid="_x0000_s1026" style="position:absolute;flip:x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15pt,11.65pt" to="540.2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" strokecolor="#595959"/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BA4C35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04930318" wp14:editId="16EA55B6">
                <wp:simplePos x="0" y="0"/>
                <wp:positionH relativeFrom="column">
                  <wp:posOffset>8006715</wp:posOffset>
                </wp:positionH>
                <wp:positionV relativeFrom="paragraph">
                  <wp:posOffset>149225</wp:posOffset>
                </wp:positionV>
                <wp:extent cx="4170045" cy="9525"/>
                <wp:effectExtent l="0" t="0" r="20955" b="285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70045" cy="95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flip:x y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0.45pt,11.75pt" to="958.8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" strokecolor="#595959"/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56461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78B0FEB" wp14:editId="6CEE8E8C">
                <wp:simplePos x="0" y="0"/>
                <wp:positionH relativeFrom="column">
                  <wp:posOffset>2857500</wp:posOffset>
                </wp:positionH>
                <wp:positionV relativeFrom="paragraph">
                  <wp:posOffset>172085</wp:posOffset>
                </wp:positionV>
                <wp:extent cx="3305175" cy="209550"/>
                <wp:effectExtent l="0" t="0" r="9525" b="0"/>
                <wp:wrapNone/>
                <wp:docPr id="5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5175" cy="209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5B5" w:rsidRPr="00CB5932" w:rsidRDefault="001A5230" w:rsidP="00E155B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r w:rsidR="002F7277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JECT AND TRAIN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225pt;margin-top:13.55pt;width:260.25pt;height:16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" filled="f" stroked="f" strokeweight=".5pt">
                <v:textbox inset="0,0,0,0">
                  <w:txbxContent>
                    <w:p w:rsidR="00E155B5" w:rsidRPr="00CB5932" w:rsidRDefault="001A5230" w:rsidP="00E155B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r w:rsidR="002F7277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JECT AND TRAININGS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56461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111DBE50" wp14:editId="3D1AAAC6">
                <wp:simplePos x="0" y="0"/>
                <wp:positionH relativeFrom="column">
                  <wp:posOffset>2797175</wp:posOffset>
                </wp:positionH>
                <wp:positionV relativeFrom="paragraph">
                  <wp:posOffset>125730</wp:posOffset>
                </wp:positionV>
                <wp:extent cx="4103370" cy="0"/>
                <wp:effectExtent l="0" t="0" r="11430" b="19050"/>
                <wp:wrapNone/>
                <wp:docPr id="679" name="Straight Connector 6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79" o:spid="_x0000_s1026" style="position:absolute;flip:x;z-index:251875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0.25pt,9.9pt" to="543.3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" strokecolor="#595959"/>
            </w:pict>
          </mc:Fallback>
        </mc:AlternateContent>
      </w:r>
    </w:p>
    <w:tbl>
      <w:tblPr>
        <w:tblStyle w:val="TableGrid0"/>
        <w:tblpPr w:leftFromText="180" w:rightFromText="180" w:vertAnchor="text" w:horzAnchor="page" w:tblpX="4496" w:tblpY="103"/>
        <w:tblW w:w="6817" w:type="dxa"/>
        <w:tblInd w:w="0" w:type="dxa"/>
        <w:tblLayout w:type="fixed"/>
        <w:tblCellMar>
          <w:top w:w="10" w:type="dxa"/>
          <w:left w:w="5" w:type="dxa"/>
          <w:bottom w:w="8" w:type="dxa"/>
          <w:right w:w="12" w:type="dxa"/>
        </w:tblCellMar>
        <w:tblLook w:val="04A0" w:firstRow="1" w:lastRow="0" w:firstColumn="1" w:lastColumn="0" w:noHBand="0" w:noVBand="1"/>
      </w:tblPr>
      <w:tblGrid>
        <w:gridCol w:w="661"/>
        <w:gridCol w:w="1779"/>
        <w:gridCol w:w="1031"/>
        <w:gridCol w:w="3346"/>
      </w:tblGrid>
      <w:tr w:rsidR="0056461F" w:rsidTr="009B23B8">
        <w:trPr>
          <w:trHeight w:val="303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56461F" w:rsidP="0056461F">
            <w:pPr>
              <w:ind w:left="204" w:hanging="101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Serial No. 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56461F" w:rsidRPr="00601E4A" w:rsidRDefault="0056461F" w:rsidP="0056461F">
            <w:pPr>
              <w:ind w:left="492"/>
              <w:rPr>
                <w:color w:val="262626" w:themeColor="text1" w:themeTint="D9"/>
                <w:sz w:val="18"/>
                <w:szCs w:val="16"/>
              </w:rPr>
            </w:pPr>
            <w:proofErr w:type="spellStart"/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Organisation</w:t>
            </w:r>
            <w:proofErr w:type="spellEnd"/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 </w:t>
            </w:r>
          </w:p>
          <w:p w:rsidR="0056461F" w:rsidRPr="00601E4A" w:rsidRDefault="0056461F" w:rsidP="0056461F">
            <w:pPr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 xml:space="preserve"> 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6461F" w:rsidRPr="00601E4A" w:rsidRDefault="0056461F" w:rsidP="0056461F">
            <w:pPr>
              <w:ind w:left="23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Date </w:t>
            </w:r>
          </w:p>
        </w:tc>
        <w:tc>
          <w:tcPr>
            <w:tcW w:w="3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56461F" w:rsidRPr="00601E4A" w:rsidRDefault="0056461F" w:rsidP="0056461F">
            <w:pPr>
              <w:ind w:left="297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Course Details </w:t>
            </w:r>
          </w:p>
          <w:p w:rsidR="0056461F" w:rsidRPr="00601E4A" w:rsidRDefault="0056461F" w:rsidP="0056461F">
            <w:pPr>
              <w:ind w:left="2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 xml:space="preserve"> </w:t>
            </w:r>
          </w:p>
        </w:tc>
      </w:tr>
      <w:tr w:rsidR="0056461F" w:rsidTr="009B23B8">
        <w:trPr>
          <w:trHeight w:val="950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B47E89" w:rsidRDefault="0056461F" w:rsidP="0056461F">
            <w:pPr>
              <w:rPr>
                <w:sz w:val="16"/>
                <w:szCs w:val="16"/>
              </w:rPr>
            </w:pPr>
            <w:r w:rsidRPr="00B47E8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:rsidR="0056461F" w:rsidRPr="00B47E89" w:rsidRDefault="0056461F" w:rsidP="0056461F">
            <w:pPr>
              <w:spacing w:after="130"/>
              <w:rPr>
                <w:sz w:val="16"/>
                <w:szCs w:val="16"/>
              </w:rPr>
            </w:pPr>
            <w:r w:rsidRPr="00B47E8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:rsidR="0056461F" w:rsidRPr="00B47E89" w:rsidRDefault="0056461F" w:rsidP="0056461F">
            <w:pPr>
              <w:ind w:left="4"/>
              <w:jc w:val="center"/>
              <w:rPr>
                <w:sz w:val="16"/>
                <w:szCs w:val="16"/>
              </w:rPr>
            </w:pPr>
            <w:r w:rsidRPr="00B47E8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1 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56461F" w:rsidP="0056461F">
            <w:pPr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 </w:t>
            </w:r>
          </w:p>
          <w:p w:rsidR="0056461F" w:rsidRPr="00601E4A" w:rsidRDefault="0056461F" w:rsidP="0056461F">
            <w:pPr>
              <w:ind w:left="9"/>
              <w:jc w:val="center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Future Lifestyle Fashions(central mall-</w:t>
            </w:r>
            <w:proofErr w:type="spellStart"/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kolkata</w:t>
            </w:r>
            <w:proofErr w:type="spellEnd"/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)-Internship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56461F" w:rsidP="0056461F">
            <w:pPr>
              <w:ind w:left="55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 </w:t>
            </w:r>
          </w:p>
          <w:p w:rsidR="0056461F" w:rsidRPr="00601E4A" w:rsidRDefault="0056461F" w:rsidP="0056461F">
            <w:pPr>
              <w:ind w:right="22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</w:t>
            </w:r>
          </w:p>
          <w:p w:rsidR="0056461F" w:rsidRPr="00601E4A" w:rsidRDefault="0056461F" w:rsidP="0056461F">
            <w:pPr>
              <w:ind w:left="386" w:hanging="372"/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18</w:t>
            </w:r>
            <w:r w:rsidRPr="00B20DAD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jun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2018</w:t>
            </w:r>
          </w:p>
          <w:p w:rsidR="0056461F" w:rsidRPr="00601E4A" w:rsidRDefault="0056461F" w:rsidP="0056461F">
            <w:pPr>
              <w:ind w:left="386" w:hanging="372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To 18</w:t>
            </w:r>
            <w:r w:rsidRPr="00B20DAD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july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2018</w:t>
            </w:r>
          </w:p>
        </w:tc>
        <w:tc>
          <w:tcPr>
            <w:tcW w:w="3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3366" w:rsidRDefault="008F3366" w:rsidP="0056461F">
            <w:pPr>
              <w:ind w:left="106" w:right="97"/>
              <w:jc w:val="both"/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 xml:space="preserve">*Inbound and Outbound Logistics </w:t>
            </w:r>
          </w:p>
          <w:p w:rsidR="008F3366" w:rsidRDefault="008F3366" w:rsidP="0056461F">
            <w:pPr>
              <w:ind w:left="106" w:right="97"/>
              <w:jc w:val="both"/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 xml:space="preserve">*tagging </w:t>
            </w:r>
          </w:p>
          <w:p w:rsidR="008F3366" w:rsidRDefault="008F3366" w:rsidP="0056461F">
            <w:pPr>
              <w:ind w:left="106" w:right="97"/>
              <w:jc w:val="both"/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*packaging</w:t>
            </w:r>
          </w:p>
          <w:p w:rsidR="008F3366" w:rsidRDefault="008F3366" w:rsidP="0056461F">
            <w:pPr>
              <w:ind w:left="106" w:right="97"/>
              <w:jc w:val="both"/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*stacking</w:t>
            </w:r>
          </w:p>
          <w:p w:rsidR="008F3366" w:rsidRDefault="008F3366" w:rsidP="0056461F">
            <w:pPr>
              <w:ind w:left="106" w:right="97"/>
              <w:jc w:val="both"/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*</w:t>
            </w:r>
            <w:r w:rsidR="00C717CE"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Barcode</w:t>
            </w: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 xml:space="preserve"> scanning</w:t>
            </w:r>
          </w:p>
          <w:p w:rsidR="008F3366" w:rsidRDefault="008F3366" w:rsidP="0056461F">
            <w:pPr>
              <w:ind w:left="106" w:right="97"/>
              <w:jc w:val="both"/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*</w:t>
            </w:r>
            <w:r w:rsidR="00111395"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stock replenishment</w:t>
            </w:r>
          </w:p>
          <w:p w:rsidR="0056461F" w:rsidRPr="00601E4A" w:rsidRDefault="0056461F" w:rsidP="0056461F">
            <w:pPr>
              <w:ind w:left="106" w:right="97"/>
              <w:jc w:val="both"/>
              <w:rPr>
                <w:color w:val="262626" w:themeColor="text1" w:themeTint="D9"/>
                <w:sz w:val="18"/>
                <w:szCs w:val="16"/>
              </w:rPr>
            </w:pPr>
          </w:p>
        </w:tc>
      </w:tr>
      <w:tr w:rsidR="0056461F" w:rsidTr="008F3366">
        <w:trPr>
          <w:trHeight w:val="1185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B47E89" w:rsidRDefault="0056461F" w:rsidP="0056461F">
            <w:pPr>
              <w:spacing w:after="22" w:line="257" w:lineRule="auto"/>
              <w:ind w:right="815"/>
              <w:rPr>
                <w:sz w:val="16"/>
                <w:szCs w:val="16"/>
              </w:rPr>
            </w:pPr>
            <w:r w:rsidRPr="00B47E8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 </w:t>
            </w:r>
          </w:p>
          <w:p w:rsidR="0056461F" w:rsidRPr="00B47E89" w:rsidRDefault="0056461F" w:rsidP="0056461F">
            <w:pPr>
              <w:ind w:left="4"/>
              <w:jc w:val="center"/>
              <w:rPr>
                <w:sz w:val="16"/>
                <w:szCs w:val="16"/>
              </w:rPr>
            </w:pPr>
            <w:r w:rsidRPr="00B47E8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2 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56461F" w:rsidP="0056461F">
            <w:pPr>
              <w:ind w:left="1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  S</w:t>
            </w:r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iguri institute of      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technology :</w:t>
            </w:r>
            <w:proofErr w:type="gramEnd"/>
            <w:r w:rsidRPr="00601E4A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Human Resource practices of ten Multi corporations.</w:t>
            </w:r>
          </w:p>
          <w:p w:rsidR="0056461F" w:rsidRPr="00601E4A" w:rsidRDefault="0056461F" w:rsidP="0056461F">
            <w:pPr>
              <w:ind w:left="2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 xml:space="preserve"> 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56461F" w:rsidP="0056461F">
            <w:pPr>
              <w:spacing w:after="41"/>
              <w:ind w:left="160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</w:t>
            </w:r>
          </w:p>
          <w:p w:rsidR="0056461F" w:rsidRPr="00601E4A" w:rsidRDefault="0056461F" w:rsidP="0056461F">
            <w:pPr>
              <w:spacing w:after="41"/>
              <w:ind w:left="6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30 August, </w:t>
            </w:r>
          </w:p>
          <w:p w:rsidR="0056461F" w:rsidRPr="00601E4A" w:rsidRDefault="0056461F" w:rsidP="0056461F">
            <w:pPr>
              <w:ind w:left="8"/>
              <w:jc w:val="center"/>
              <w:rPr>
                <w:color w:val="262626" w:themeColor="text1" w:themeTint="D9"/>
                <w:sz w:val="18"/>
                <w:szCs w:val="16"/>
              </w:rPr>
            </w:pPr>
            <w:r w:rsidRPr="00601E4A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2015 to 5</w:t>
            </w:r>
            <w:r w:rsidRPr="00601E4A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  <w:vertAlign w:val="superscript"/>
              </w:rPr>
              <w:t>th</w:t>
            </w:r>
            <w:r w:rsidRPr="00601E4A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</w:t>
            </w:r>
            <w:proofErr w:type="spellStart"/>
            <w:r w:rsidRPr="00601E4A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september</w:t>
            </w:r>
            <w:proofErr w:type="spellEnd"/>
          </w:p>
        </w:tc>
        <w:tc>
          <w:tcPr>
            <w:tcW w:w="3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C717CE" w:rsidP="0056461F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 xml:space="preserve"> </w:t>
            </w:r>
            <w:r w:rsidR="008F3366">
              <w:rPr>
                <w:color w:val="262626" w:themeColor="text1" w:themeTint="D9"/>
                <w:sz w:val="18"/>
                <w:szCs w:val="16"/>
              </w:rPr>
              <w:t>*</w:t>
            </w:r>
            <w:r>
              <w:rPr>
                <w:color w:val="262626" w:themeColor="text1" w:themeTint="D9"/>
                <w:sz w:val="18"/>
                <w:szCs w:val="16"/>
              </w:rPr>
              <w:t xml:space="preserve"> Di</w:t>
            </w:r>
            <w:r w:rsidR="0056461F" w:rsidRPr="00601E4A">
              <w:rPr>
                <w:color w:val="262626" w:themeColor="text1" w:themeTint="D9"/>
                <w:sz w:val="18"/>
                <w:szCs w:val="16"/>
              </w:rPr>
              <w:t>scus</w:t>
            </w:r>
            <w:r>
              <w:rPr>
                <w:color w:val="262626" w:themeColor="text1" w:themeTint="D9"/>
                <w:sz w:val="18"/>
                <w:szCs w:val="16"/>
              </w:rPr>
              <w:t>s</w:t>
            </w:r>
            <w:r w:rsidR="0056461F" w:rsidRPr="00601E4A">
              <w:rPr>
                <w:color w:val="262626" w:themeColor="text1" w:themeTint="D9"/>
                <w:sz w:val="18"/>
                <w:szCs w:val="16"/>
              </w:rPr>
              <w:t>ion</w:t>
            </w:r>
            <w:r w:rsidR="0056461F">
              <w:rPr>
                <w:color w:val="262626" w:themeColor="text1" w:themeTint="D9"/>
                <w:sz w:val="18"/>
                <w:szCs w:val="16"/>
              </w:rPr>
              <w:t xml:space="preserve"> and Research over planning and implementation of  Various Human Resource policies of Multinational Corporations</w:t>
            </w:r>
          </w:p>
        </w:tc>
      </w:tr>
      <w:tr w:rsidR="0056461F" w:rsidTr="009B23B8">
        <w:trPr>
          <w:trHeight w:val="1343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Default="0056461F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:rsidR="0056461F" w:rsidRDefault="0056461F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    </w:t>
            </w:r>
          </w:p>
          <w:p w:rsidR="0056461F" w:rsidRDefault="0056461F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  <w:p w:rsidR="0056461F" w:rsidRPr="00B47E89" w:rsidRDefault="0056461F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DB2437" w:rsidRDefault="0056461F" w:rsidP="0056461F">
            <w:pPr>
              <w:ind w:left="1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</w:pPr>
            <w:r w:rsidRPr="00DB2437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Central mall</w:t>
            </w:r>
            <w:r w:rsidR="00227FD2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 </w:t>
            </w:r>
            <w:r w:rsidRPr="00DB2437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,rajarhat</w:t>
            </w:r>
          </w:p>
          <w:p w:rsidR="0056461F" w:rsidRDefault="0056461F" w:rsidP="0056461F">
            <w:pPr>
              <w:ind w:left="1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</w:pPr>
            <w:r w:rsidRPr="00DB2437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(</w:t>
            </w:r>
            <w:r w:rsidRPr="00DB2437">
              <w:rPr>
                <w:rFonts w:ascii="Times New Roman" w:eastAsia="Times New Roman" w:hAnsi="Times New Roman" w:cs="Times New Roman"/>
                <w:color w:val="262626" w:themeColor="text1" w:themeTint="D9"/>
                <w:sz w:val="18"/>
                <w:szCs w:val="16"/>
              </w:rPr>
              <w:t>project)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56461F" w:rsidP="0056461F">
            <w:pPr>
              <w:spacing w:after="41"/>
              <w:ind w:left="160"/>
              <w:jc w:val="center"/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19th july,2018</w:t>
            </w:r>
          </w:p>
        </w:tc>
        <w:tc>
          <w:tcPr>
            <w:tcW w:w="3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Default="008F3366" w:rsidP="0056461F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Project report on stock re</w:t>
            </w:r>
            <w:r w:rsidR="0056461F">
              <w:rPr>
                <w:color w:val="262626" w:themeColor="text1" w:themeTint="D9"/>
                <w:sz w:val="18"/>
                <w:szCs w:val="16"/>
              </w:rPr>
              <w:t>plenishment</w:t>
            </w:r>
          </w:p>
          <w:p w:rsidR="008F3366" w:rsidRDefault="008F3366" w:rsidP="0056461F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Observati</w:t>
            </w:r>
            <w:r w:rsidR="00227FD2">
              <w:rPr>
                <w:color w:val="262626" w:themeColor="text1" w:themeTint="D9"/>
                <w:sz w:val="18"/>
                <w:szCs w:val="16"/>
              </w:rPr>
              <w:t>o</w:t>
            </w:r>
            <w:r>
              <w:rPr>
                <w:color w:val="262626" w:themeColor="text1" w:themeTint="D9"/>
                <w:sz w:val="18"/>
                <w:szCs w:val="16"/>
              </w:rPr>
              <w:t>n of procedure of stock replenishment in central mall</w:t>
            </w:r>
          </w:p>
          <w:p w:rsidR="008F3366" w:rsidRDefault="008F3366" w:rsidP="0056461F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Finding out the loopholes in the    procedure</w:t>
            </w:r>
          </w:p>
          <w:p w:rsidR="008F3366" w:rsidRPr="00601E4A" w:rsidRDefault="008F3366" w:rsidP="0056461F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Suggesting an effective measure to carry out the process smoothly</w:t>
            </w:r>
          </w:p>
        </w:tc>
      </w:tr>
      <w:tr w:rsidR="0056461F" w:rsidTr="009B23B8">
        <w:trPr>
          <w:trHeight w:val="1343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Default="0056461F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:rsidR="0056461F" w:rsidRDefault="0056461F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:rsidR="0056461F" w:rsidRPr="00065B53" w:rsidRDefault="0056461F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65B53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Default="0056461F" w:rsidP="0056461F">
            <w:pPr>
              <w:ind w:left="1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Dissertation(IISWBM)</w:t>
            </w: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br/>
            </w:r>
            <w:r w:rsidR="001D10F9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INTERNSHIP-</w:t>
            </w: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br/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Pr="00601E4A" w:rsidRDefault="0056461F" w:rsidP="0056461F">
            <w:pPr>
              <w:spacing w:after="41"/>
              <w:ind w:left="160"/>
              <w:jc w:val="center"/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26</w:t>
            </w:r>
            <w:r w:rsidRPr="00DB2437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feb,2019</w:t>
            </w:r>
          </w:p>
        </w:tc>
        <w:tc>
          <w:tcPr>
            <w:tcW w:w="3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461F" w:rsidRDefault="008F3366" w:rsidP="0056461F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</w:t>
            </w:r>
            <w:r w:rsidR="00227FD2">
              <w:rPr>
                <w:color w:val="262626" w:themeColor="text1" w:themeTint="D9"/>
                <w:sz w:val="18"/>
                <w:szCs w:val="16"/>
              </w:rPr>
              <w:t>Stock replenish</w:t>
            </w:r>
            <w:r w:rsidR="0056461F">
              <w:rPr>
                <w:color w:val="262626" w:themeColor="text1" w:themeTint="D9"/>
                <w:sz w:val="18"/>
                <w:szCs w:val="16"/>
              </w:rPr>
              <w:t>ment in inventory management</w:t>
            </w:r>
          </w:p>
          <w:p w:rsidR="00227FD2" w:rsidRDefault="00227FD2" w:rsidP="0056461F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analyzing reorder point ,inventory turnover ratio, economic order quantity</w:t>
            </w:r>
          </w:p>
          <w:p w:rsidR="008F3366" w:rsidRDefault="008F3366" w:rsidP="008F3366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Observati</w:t>
            </w:r>
            <w:r w:rsidR="00227FD2">
              <w:rPr>
                <w:color w:val="262626" w:themeColor="text1" w:themeTint="D9"/>
                <w:sz w:val="18"/>
                <w:szCs w:val="16"/>
              </w:rPr>
              <w:t>o</w:t>
            </w:r>
            <w:r>
              <w:rPr>
                <w:color w:val="262626" w:themeColor="text1" w:themeTint="D9"/>
                <w:sz w:val="18"/>
                <w:szCs w:val="16"/>
              </w:rPr>
              <w:t>n of procedure of stock replenishment in central mall</w:t>
            </w:r>
          </w:p>
          <w:p w:rsidR="008F3366" w:rsidRDefault="008F3366" w:rsidP="008F3366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Finding out the loopholes in the procedure</w:t>
            </w:r>
          </w:p>
          <w:p w:rsidR="008F3366" w:rsidRPr="00601E4A" w:rsidRDefault="008F3366" w:rsidP="008F3366">
            <w:pPr>
              <w:ind w:left="106"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Suggesting an effective measure to carry out the process smoothly</w:t>
            </w:r>
          </w:p>
        </w:tc>
      </w:tr>
      <w:tr w:rsidR="009B23B8" w:rsidTr="009B23B8">
        <w:trPr>
          <w:trHeight w:val="1343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23B8" w:rsidRPr="009B23B8" w:rsidRDefault="009B23B8" w:rsidP="0056461F">
            <w:pPr>
              <w:spacing w:after="22" w:line="257" w:lineRule="auto"/>
              <w:ind w:right="81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23B8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23B8" w:rsidRDefault="009B23B8" w:rsidP="0056461F">
            <w:pPr>
              <w:ind w:left="1"/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INTERNSHIP-</w:t>
            </w:r>
          </w:p>
          <w:p w:rsidR="009B23B8" w:rsidRDefault="00FF56FA" w:rsidP="00FF56FA">
            <w:pP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Parekh integrated services private limited.</w:t>
            </w:r>
          </w:p>
          <w:p w:rsidR="00FF56FA" w:rsidRDefault="00FF56FA" w:rsidP="00FF56FA">
            <w:pP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LOCATION: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sa</w:t>
            </w:r>
            <w:r w:rsidR="002F2384"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>tragach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262626" w:themeColor="text1" w:themeTint="D9"/>
                <w:sz w:val="18"/>
                <w:szCs w:val="16"/>
              </w:rPr>
              <w:t xml:space="preserve"> 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23B8" w:rsidRDefault="002F2384" w:rsidP="002F2384">
            <w:pPr>
              <w:spacing w:after="41"/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>26th march to 15</w:t>
            </w:r>
            <w:r w:rsidRPr="002F2384"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i/>
                <w:color w:val="262626" w:themeColor="text1" w:themeTint="D9"/>
                <w:sz w:val="18"/>
                <w:szCs w:val="16"/>
              </w:rPr>
              <w:t xml:space="preserve"> may</w:t>
            </w:r>
          </w:p>
        </w:tc>
        <w:tc>
          <w:tcPr>
            <w:tcW w:w="3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23B8" w:rsidRDefault="002F2384" w:rsidP="00FF56FA">
            <w:pPr>
              <w:ind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 xml:space="preserve">*project report on warehousing and distribution of healthcare </w:t>
            </w:r>
            <w:proofErr w:type="gramStart"/>
            <w:r>
              <w:rPr>
                <w:color w:val="262626" w:themeColor="text1" w:themeTint="D9"/>
                <w:sz w:val="18"/>
                <w:szCs w:val="16"/>
              </w:rPr>
              <w:t>items(</w:t>
            </w:r>
            <w:proofErr w:type="gramEnd"/>
            <w:r>
              <w:rPr>
                <w:color w:val="262626" w:themeColor="text1" w:themeTint="D9"/>
                <w:sz w:val="18"/>
                <w:szCs w:val="16"/>
              </w:rPr>
              <w:t>lenses) with TAT analysis.</w:t>
            </w:r>
          </w:p>
          <w:p w:rsidR="002F2384" w:rsidRDefault="002F2384" w:rsidP="00FF56FA">
            <w:pPr>
              <w:ind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 inward procedure of the items</w:t>
            </w:r>
          </w:p>
          <w:p w:rsidR="002F2384" w:rsidRDefault="002F2384" w:rsidP="00FF56FA">
            <w:pPr>
              <w:ind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outward procedure</w:t>
            </w:r>
          </w:p>
          <w:p w:rsidR="002F2384" w:rsidRDefault="002F2384" w:rsidP="00FF56FA">
            <w:pPr>
              <w:ind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order processing/ warehousing</w:t>
            </w:r>
          </w:p>
          <w:p w:rsidR="002F2384" w:rsidRDefault="002F2384" w:rsidP="00FF56FA">
            <w:pPr>
              <w:ind w:right="91"/>
              <w:jc w:val="both"/>
              <w:rPr>
                <w:color w:val="262626" w:themeColor="text1" w:themeTint="D9"/>
                <w:sz w:val="18"/>
                <w:szCs w:val="16"/>
              </w:rPr>
            </w:pPr>
            <w:r>
              <w:rPr>
                <w:color w:val="262626" w:themeColor="text1" w:themeTint="D9"/>
                <w:sz w:val="18"/>
                <w:szCs w:val="16"/>
              </w:rPr>
              <w:t>*TAT analysis</w:t>
            </w:r>
          </w:p>
        </w:tc>
      </w:tr>
    </w:tbl>
    <w:p w:rsidR="0011567C" w:rsidRDefault="0056461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06CA50E6" wp14:editId="1A8E3111">
                <wp:simplePos x="0" y="0"/>
                <wp:positionH relativeFrom="column">
                  <wp:posOffset>457200</wp:posOffset>
                </wp:positionH>
                <wp:positionV relativeFrom="paragraph">
                  <wp:posOffset>130810</wp:posOffset>
                </wp:positionV>
                <wp:extent cx="1828800" cy="232410"/>
                <wp:effectExtent l="0" t="0" r="0" b="7620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620" w:rsidRPr="00E045D8" w:rsidRDefault="00906620" w:rsidP="00906620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6" type="#_x0000_t202" style="position:absolute;margin-left:36pt;margin-top:10.3pt;width:2in;height:18.3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" filled="f" stroked="f" strokeweight=".5pt">
                <v:textbox style="mso-fit-shape-to-text:t" inset="0,0,0,0">
                  <w:txbxContent>
                    <w:p w:rsidR="00906620" w:rsidRPr="00E045D8" w:rsidRDefault="00906620" w:rsidP="00906620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56461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5BFD24C7" wp14:editId="1978CAB3">
                <wp:simplePos x="0" y="0"/>
                <wp:positionH relativeFrom="column">
                  <wp:posOffset>413385</wp:posOffset>
                </wp:positionH>
                <wp:positionV relativeFrom="paragraph">
                  <wp:posOffset>60325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62" o:spid="_x0000_s1026" style="position:absolute;flip:x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55pt,4.75pt" to="187.3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" strokecolor="black [3213]"/>
            </w:pict>
          </mc:Fallback>
        </mc:AlternateContent>
      </w:r>
    </w:p>
    <w:p w:rsidR="0011567C" w:rsidRDefault="0056461F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4A04F7CA" wp14:editId="3BA2D427">
                <wp:simplePos x="0" y="0"/>
                <wp:positionH relativeFrom="column">
                  <wp:posOffset>152400</wp:posOffset>
                </wp:positionH>
                <wp:positionV relativeFrom="paragraph">
                  <wp:posOffset>151130</wp:posOffset>
                </wp:positionV>
                <wp:extent cx="2326640" cy="1476375"/>
                <wp:effectExtent l="0" t="0" r="0" b="9525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6640" cy="147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2069" w:rsidRDefault="001E1ECA" w:rsidP="00EF2069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Use of Adobe Creative Clou</w:t>
                            </w:r>
                            <w:r w:rsidR="00EF2069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 software  and more</w:t>
                            </w:r>
                          </w:p>
                          <w:p w:rsidR="00EF2069" w:rsidRDefault="00EF2069" w:rsidP="00EF2069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icrosoft Office</w:t>
                            </w:r>
                          </w:p>
                          <w:p w:rsidR="00A61AF5" w:rsidRPr="002F2384" w:rsidRDefault="00A61AF5" w:rsidP="002F238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57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F2069" w:rsidRPr="00A61AF5" w:rsidRDefault="00EF2069" w:rsidP="00A61AF5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E1ECA" w:rsidRDefault="001E1ECA" w:rsidP="00EF206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F2069" w:rsidRPr="00EF2069" w:rsidRDefault="00EF2069" w:rsidP="00EF206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64" o:spid="_x0000_s1047" type="#_x0000_t202" style="position:absolute;margin-left:12pt;margin-top:11.9pt;width:183.2pt;height:116.2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" filled="f" stroked="f">
                <v:textbox inset=",0,,0">
                  <w:txbxContent>
                    <w:p w:rsidR="00EF2069" w:rsidRDefault="001E1ECA" w:rsidP="00EF2069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Use of Adobe Creative Clou</w:t>
                      </w:r>
                      <w:r w:rsidR="00EF2069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 software  and more</w:t>
                      </w:r>
                    </w:p>
                    <w:p w:rsidR="00EF2069" w:rsidRDefault="00EF2069" w:rsidP="00EF2069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icrosoft Office</w:t>
                      </w:r>
                    </w:p>
                    <w:p w:rsidR="00A61AF5" w:rsidRPr="002F2384" w:rsidRDefault="00A61AF5" w:rsidP="002F2384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57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F2069" w:rsidRPr="00A61AF5" w:rsidRDefault="00EF2069" w:rsidP="00A61AF5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E1ECA" w:rsidRDefault="001E1ECA" w:rsidP="00EF2069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F2069" w:rsidRPr="00EF2069" w:rsidRDefault="00EF2069" w:rsidP="00EF2069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  <w:bookmarkStart w:id="4" w:name="_Hlk484730980"/>
      <w:bookmarkEnd w:id="4"/>
    </w:p>
    <w:p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:rsidR="00906620" w:rsidRDefault="00906620" w:rsidP="00906620">
      <w:pPr>
        <w:rPr>
          <w:lang w:val="en-US"/>
        </w:rPr>
      </w:pPr>
    </w:p>
    <w:p w:rsidR="00906620" w:rsidRDefault="00906620" w:rsidP="00906620">
      <w:pPr>
        <w:rPr>
          <w:lang w:val="en-US"/>
        </w:rPr>
      </w:pPr>
    </w:p>
    <w:p w:rsidR="00906620" w:rsidRDefault="0056461F" w:rsidP="00906620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70B1B8DA" wp14:editId="6D0D777B">
                <wp:simplePos x="0" y="0"/>
                <wp:positionH relativeFrom="column">
                  <wp:posOffset>407035</wp:posOffset>
                </wp:positionH>
                <wp:positionV relativeFrom="paragraph">
                  <wp:posOffset>34925</wp:posOffset>
                </wp:positionV>
                <wp:extent cx="1828800" cy="232410"/>
                <wp:effectExtent l="0" t="0" r="0" b="7620"/>
                <wp:wrapNone/>
                <wp:docPr id="6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63AC" w:rsidRPr="00E045D8" w:rsidRDefault="00326B8A" w:rsidP="004163AC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8" type="#_x0000_t202" style="position:absolute;margin-left:32.05pt;margin-top:2.75pt;width:2in;height:18.3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" filled="f" stroked="f" strokeweight=".5pt">
                <v:textbox style="mso-fit-shape-to-text:t" inset="0,0,0,0">
                  <w:txbxContent>
                    <w:p w:rsidR="004163AC" w:rsidRPr="00E045D8" w:rsidRDefault="00326B8A" w:rsidP="004163AC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</w:p>
    <w:p w:rsidR="00BE3277" w:rsidRDefault="00BE3277" w:rsidP="00E155B5">
      <w:pPr>
        <w:rPr>
          <w:lang w:val="en-US"/>
        </w:rPr>
      </w:pPr>
    </w:p>
    <w:p w:rsidR="00BE3277" w:rsidRDefault="0056461F" w:rsidP="00E155B5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804672" behindDoc="0" locked="0" layoutInCell="1" allowOverlap="1" wp14:anchorId="38ADA64A" wp14:editId="78D1416B">
            <wp:simplePos x="0" y="0"/>
            <wp:positionH relativeFrom="column">
              <wp:posOffset>327025</wp:posOffset>
            </wp:positionH>
            <wp:positionV relativeFrom="paragraph">
              <wp:posOffset>107950</wp:posOffset>
            </wp:positionV>
            <wp:extent cx="276860" cy="276860"/>
            <wp:effectExtent l="0" t="0" r="8890" b="8890"/>
            <wp:wrapNone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E3277" w:rsidRDefault="002F2384" w:rsidP="00E155B5">
      <w:pPr>
        <w:rPr>
          <w:lang w:val="en-US"/>
        </w:rPr>
      </w:pPr>
      <w:r>
        <w:rPr>
          <w:lang w:val="en-US"/>
        </w:rPr>
        <w:t xml:space="preserve">          </w:t>
      </w:r>
      <w:r w:rsidR="001D10F9">
        <w:rPr>
          <w:lang w:val="en-US"/>
        </w:rPr>
        <w:t xml:space="preserve">            </w: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1E1ECA" w:rsidRDefault="0056461F" w:rsidP="001E1ECA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777E1F05" wp14:editId="3C78E9D8">
                <wp:simplePos x="0" y="0"/>
                <wp:positionH relativeFrom="column">
                  <wp:posOffset>299085</wp:posOffset>
                </wp:positionH>
                <wp:positionV relativeFrom="paragraph">
                  <wp:posOffset>3810</wp:posOffset>
                </wp:positionV>
                <wp:extent cx="1866900" cy="182880"/>
                <wp:effectExtent l="0" t="0" r="0" b="762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601E4A" w:rsidRPr="00E045D8" w:rsidRDefault="00601E4A" w:rsidP="00601E4A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LANGU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23.55pt;margin-top:.3pt;width:147pt;height:14.4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" filled="f" stroked="f" strokeweight=".5pt">
                <v:textbox inset="0,0,0,0">
                  <w:txbxContent>
                    <w:p w:rsidR="00601E4A" w:rsidRPr="00E045D8" w:rsidRDefault="00601E4A" w:rsidP="00601E4A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LANGUAGE</w:t>
                      </w:r>
                    </w:p>
                  </w:txbxContent>
                </v:textbox>
              </v:shape>
            </w:pict>
          </mc:Fallback>
        </mc:AlternateContent>
      </w:r>
    </w:p>
    <w:p w:rsidR="001E1ECA" w:rsidRDefault="0056461F" w:rsidP="001E1ECA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1C82163" wp14:editId="65B59CFE">
                <wp:simplePos x="0" y="0"/>
                <wp:positionH relativeFrom="column">
                  <wp:posOffset>283210</wp:posOffset>
                </wp:positionH>
                <wp:positionV relativeFrom="paragraph">
                  <wp:posOffset>138430</wp:posOffset>
                </wp:positionV>
                <wp:extent cx="2002790" cy="0"/>
                <wp:effectExtent l="0" t="0" r="16510" b="19050"/>
                <wp:wrapNone/>
                <wp:docPr id="626" name="Straight Connector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279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26" o:spid="_x0000_s1026" style="position:absolute;flip:x;z-index:25181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3pt,10.9pt" to="180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" strokecolor="black [3213]"/>
            </w:pict>
          </mc:Fallback>
        </mc:AlternateContent>
      </w:r>
    </w:p>
    <w:p w:rsidR="001E1ECA" w:rsidRDefault="001E1ECA" w:rsidP="001E1ECA">
      <w:pPr>
        <w:rPr>
          <w:lang w:val="en-US"/>
        </w:rPr>
      </w:pPr>
    </w:p>
    <w:p w:rsidR="001E1ECA" w:rsidRDefault="0056461F" w:rsidP="001E1ECA">
      <w:pPr>
        <w:rPr>
          <w:lang w:val="en-US"/>
        </w:rPr>
      </w:pPr>
      <w:r w:rsidRPr="00601E4A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44D8DA38" wp14:editId="4E387248">
                <wp:simplePos x="0" y="0"/>
                <wp:positionH relativeFrom="column">
                  <wp:posOffset>144145</wp:posOffset>
                </wp:positionH>
                <wp:positionV relativeFrom="paragraph">
                  <wp:posOffset>13335</wp:posOffset>
                </wp:positionV>
                <wp:extent cx="2018665" cy="85725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866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txbx>
                        <w:txbxContent>
                          <w:p w:rsidR="00601E4A" w:rsidRDefault="00601E4A" w:rsidP="00601E4A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ENGLISH</w:t>
                            </w:r>
                          </w:p>
                          <w:p w:rsidR="00601E4A" w:rsidRDefault="00601E4A" w:rsidP="00601E4A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HINDI</w:t>
                            </w:r>
                          </w:p>
                          <w:p w:rsidR="00601E4A" w:rsidRDefault="00601E4A" w:rsidP="00601E4A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BENGALI</w:t>
                            </w:r>
                          </w:p>
                          <w:p w:rsidR="00601E4A" w:rsidRPr="00601E4A" w:rsidRDefault="00601E4A" w:rsidP="00601E4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50" type="#_x0000_t202" style="position:absolute;margin-left:11.35pt;margin-top:1.05pt;width:158.95pt;height:67.5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" filled="f" stroked="f">
                <v:textbox inset=",0,,0">
                  <w:txbxContent>
                    <w:p w:rsidR="00601E4A" w:rsidRDefault="00601E4A" w:rsidP="00601E4A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ENGLISH</w:t>
                      </w:r>
                    </w:p>
                    <w:p w:rsidR="00601E4A" w:rsidRDefault="00601E4A" w:rsidP="00601E4A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HINDI</w:t>
                      </w:r>
                    </w:p>
                    <w:p w:rsidR="00601E4A" w:rsidRDefault="00601E4A" w:rsidP="00601E4A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BENGALI</w:t>
                      </w:r>
                    </w:p>
                    <w:p w:rsidR="00601E4A" w:rsidRPr="00601E4A" w:rsidRDefault="00601E4A" w:rsidP="00601E4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E1ECA" w:rsidRDefault="001E1ECA" w:rsidP="001E1ECA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601E4A" w:rsidP="00E155B5">
      <w:pPr>
        <w:jc w:val="both"/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19CAB352" wp14:editId="104E0F48">
                <wp:simplePos x="0" y="0"/>
                <wp:positionH relativeFrom="column">
                  <wp:posOffset>590550</wp:posOffset>
                </wp:positionH>
                <wp:positionV relativeFrom="paragraph">
                  <wp:posOffset>5715</wp:posOffset>
                </wp:positionV>
                <wp:extent cx="2018665" cy="952500"/>
                <wp:effectExtent l="0" t="0" r="0" b="0"/>
                <wp:wrapNone/>
                <wp:docPr id="676" name="Text Box 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8665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51ED" w:rsidRDefault="004551ED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01E4A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D75EDD" w:rsidRPr="00E971B3" w:rsidRDefault="00D75EDD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76" o:spid="_x0000_s1051" type="#_x0000_t202" style="position:absolute;left:0;text-align:left;margin-left:46.5pt;margin-top:.45pt;width:158.95pt;height:7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" filled="f" stroked="f">
                <v:textbox inset=",0,,0">
                  <w:txbxContent>
                    <w:p w:rsidR="004551ED" w:rsidRDefault="004551ED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601E4A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  <w:p w:rsidR="00D75EDD" w:rsidRPr="00E971B3" w:rsidRDefault="00D75EDD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9B23B8" w:rsidP="00E155B5">
      <w:pPr>
        <w:rPr>
          <w:lang w:val="en-US"/>
        </w:rPr>
      </w:pPr>
      <w:r w:rsidRPr="00682D77"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DAD035E" wp14:editId="1166E832">
                <wp:simplePos x="0" y="0"/>
                <wp:positionH relativeFrom="column">
                  <wp:posOffset>2857500</wp:posOffset>
                </wp:positionH>
                <wp:positionV relativeFrom="paragraph">
                  <wp:posOffset>92075</wp:posOffset>
                </wp:positionV>
                <wp:extent cx="3730625" cy="257175"/>
                <wp:effectExtent l="0" t="0" r="3175" b="9525"/>
                <wp:wrapNone/>
                <wp:docPr id="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682D77" w:rsidRPr="00CB5932" w:rsidRDefault="00682D77" w:rsidP="00682D77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CL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225pt;margin-top:7.25pt;width:293.75pt;height:20.25pt;z-index:251910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" filled="f" stroked="f" strokeweight=".5pt">
                <v:textbox inset="0,0,0,0">
                  <w:txbxContent>
                    <w:p w:rsidR="00682D77" w:rsidRPr="00CB5932" w:rsidRDefault="00682D77" w:rsidP="00682D77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CLARATION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9B23B8" w:rsidP="00E155B5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33E67EBC" wp14:editId="2C98D175">
                <wp:simplePos x="0" y="0"/>
                <wp:positionH relativeFrom="column">
                  <wp:posOffset>2759075</wp:posOffset>
                </wp:positionH>
                <wp:positionV relativeFrom="paragraph">
                  <wp:posOffset>173990</wp:posOffset>
                </wp:positionV>
                <wp:extent cx="3514725" cy="0"/>
                <wp:effectExtent l="0" t="0" r="952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14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9" o:spid="_x0000_s1026" style="position:absolute;flip:x;z-index:251927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25pt,13.7pt" to="494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" strokecolor="windowText"/>
            </w:pict>
          </mc:Fallback>
        </mc:AlternateContent>
      </w:r>
    </w:p>
    <w:p w:rsidR="00E155B5" w:rsidRDefault="009B23B8" w:rsidP="00E155B5">
      <w:pPr>
        <w:rPr>
          <w:lang w:val="en-US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619F2323" wp14:editId="3113D5B3">
                <wp:simplePos x="0" y="0"/>
                <wp:positionH relativeFrom="column">
                  <wp:posOffset>2802255</wp:posOffset>
                </wp:positionH>
                <wp:positionV relativeFrom="paragraph">
                  <wp:posOffset>105410</wp:posOffset>
                </wp:positionV>
                <wp:extent cx="4105910" cy="495300"/>
                <wp:effectExtent l="0" t="0" r="8890" b="0"/>
                <wp:wrapNone/>
                <wp:docPr id="68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495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2D77" w:rsidRPr="00167610" w:rsidRDefault="00167610" w:rsidP="00682D77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167610">
                              <w:rPr>
                                <w:rFonts w:ascii="Garamond" w:hAnsi="Garamond" w:cs="Open Sans"/>
                                <w:noProof/>
                                <w:color w:val="595959" w:themeColor="text1" w:themeTint="A6"/>
                                <w:kern w:val="18"/>
                                <w:sz w:val="22"/>
                                <w:szCs w:val="22"/>
                                <w:lang w:val="en-IN" w:eastAsia="en-IN"/>
                              </w:rPr>
                              <w:t>I Hereby declare that the above facts and details are true to the best of my knowledge and belie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20.65pt;margin-top:8.3pt;width:323.3pt;height:39pt;z-index:251877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" filled="f" stroked="f" strokeweight=".5pt">
                <v:textbox inset="0,0,0,0">
                  <w:txbxContent>
                    <w:p w:rsidR="00682D77" w:rsidRPr="00167610" w:rsidRDefault="00167610" w:rsidP="00682D77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22"/>
                          <w:lang w:val="en-US"/>
                        </w:rPr>
                      </w:pPr>
                      <w:r w:rsidRPr="00167610">
                        <w:rPr>
                          <w:rFonts w:ascii="Garamond" w:hAnsi="Garamond" w:cs="Open Sans"/>
                          <w:noProof/>
                          <w:color w:val="595959" w:themeColor="text1" w:themeTint="A6"/>
                          <w:kern w:val="18"/>
                          <w:sz w:val="22"/>
                          <w:szCs w:val="22"/>
                          <w:lang w:val="en-IN" w:eastAsia="en-IN"/>
                        </w:rPr>
                        <w:t>I Hereby declare that the above facts and details are true to the best of my knowledge and belief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Pr="00601E4A" w:rsidRDefault="00E155B5" w:rsidP="00601E4A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1A5230" w:rsidP="00E155B5">
      <w:pPr>
        <w:rPr>
          <w:lang w:val="en-US"/>
        </w:rPr>
      </w:pPr>
      <w:r>
        <w:rPr>
          <w:lang w:val="en-US"/>
        </w:rPr>
        <w:t xml:space="preserve"> </w: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756952" w:rsidRPr="00326B8A" w:rsidRDefault="004163AC" w:rsidP="00756952">
      <w:pPr>
        <w:rPr>
          <w:lang w:val="en-US"/>
        </w:rPr>
      </w:pPr>
      <w:r>
        <w:rPr>
          <w:lang w:val="en-US"/>
        </w:rPr>
        <w:t xml:space="preserve">                </w: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7D7C" w:rsidRDefault="00C37D7C" w:rsidP="00601E4A">
      <w:r>
        <w:separator/>
      </w:r>
    </w:p>
  </w:endnote>
  <w:endnote w:type="continuationSeparator" w:id="0">
    <w:p w:rsidR="00C37D7C" w:rsidRDefault="00C37D7C" w:rsidP="00601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7D7C" w:rsidRDefault="00C37D7C" w:rsidP="00601E4A">
      <w:r>
        <w:separator/>
      </w:r>
    </w:p>
  </w:footnote>
  <w:footnote w:type="continuationSeparator" w:id="0">
    <w:p w:rsidR="00C37D7C" w:rsidRDefault="00C37D7C" w:rsidP="00601E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7.5pt;height:31.5pt" o:bullet="t">
        <v:imagedata r:id="rId1" o:title="arrow"/>
      </v:shape>
    </w:pict>
  </w:numPicBullet>
  <w:abstractNum w:abstractNumId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AE5D86"/>
    <w:multiLevelType w:val="hybridMultilevel"/>
    <w:tmpl w:val="59F68C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536097B"/>
    <w:multiLevelType w:val="hybridMultilevel"/>
    <w:tmpl w:val="B47C8C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8"/>
  </w:num>
  <w:num w:numId="4">
    <w:abstractNumId w:val="7"/>
  </w:num>
  <w:num w:numId="5">
    <w:abstractNumId w:val="16"/>
  </w:num>
  <w:num w:numId="6">
    <w:abstractNumId w:val="20"/>
  </w:num>
  <w:num w:numId="7">
    <w:abstractNumId w:val="3"/>
  </w:num>
  <w:num w:numId="8">
    <w:abstractNumId w:val="6"/>
  </w:num>
  <w:num w:numId="9">
    <w:abstractNumId w:val="0"/>
  </w:num>
  <w:num w:numId="10">
    <w:abstractNumId w:val="12"/>
  </w:num>
  <w:num w:numId="11">
    <w:abstractNumId w:val="5"/>
  </w:num>
  <w:num w:numId="12">
    <w:abstractNumId w:val="14"/>
  </w:num>
  <w:num w:numId="13">
    <w:abstractNumId w:val="4"/>
  </w:num>
  <w:num w:numId="14">
    <w:abstractNumId w:val="2"/>
  </w:num>
  <w:num w:numId="15">
    <w:abstractNumId w:val="1"/>
  </w:num>
  <w:num w:numId="16">
    <w:abstractNumId w:val="21"/>
  </w:num>
  <w:num w:numId="17">
    <w:abstractNumId w:val="11"/>
  </w:num>
  <w:num w:numId="18">
    <w:abstractNumId w:val="19"/>
  </w:num>
  <w:num w:numId="19">
    <w:abstractNumId w:val="9"/>
  </w:num>
  <w:num w:numId="20">
    <w:abstractNumId w:val="17"/>
  </w:num>
  <w:num w:numId="21">
    <w:abstractNumId w:val="15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38DD"/>
    <w:rsid w:val="000048BB"/>
    <w:rsid w:val="00006352"/>
    <w:rsid w:val="00007C56"/>
    <w:rsid w:val="00010511"/>
    <w:rsid w:val="00017E13"/>
    <w:rsid w:val="00021880"/>
    <w:rsid w:val="0002380B"/>
    <w:rsid w:val="0002782E"/>
    <w:rsid w:val="00045595"/>
    <w:rsid w:val="00065B53"/>
    <w:rsid w:val="00083FDB"/>
    <w:rsid w:val="000B2C86"/>
    <w:rsid w:val="000B7FEC"/>
    <w:rsid w:val="000F1882"/>
    <w:rsid w:val="000F2B99"/>
    <w:rsid w:val="00105F02"/>
    <w:rsid w:val="00106DC4"/>
    <w:rsid w:val="00107ACB"/>
    <w:rsid w:val="00111395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47562"/>
    <w:rsid w:val="00151F39"/>
    <w:rsid w:val="00153C9D"/>
    <w:rsid w:val="00161EF7"/>
    <w:rsid w:val="00163AA4"/>
    <w:rsid w:val="00167610"/>
    <w:rsid w:val="001833FB"/>
    <w:rsid w:val="001861AC"/>
    <w:rsid w:val="001868AF"/>
    <w:rsid w:val="00190B4E"/>
    <w:rsid w:val="001A10A7"/>
    <w:rsid w:val="001A162D"/>
    <w:rsid w:val="001A2C9C"/>
    <w:rsid w:val="001A3A8E"/>
    <w:rsid w:val="001A5230"/>
    <w:rsid w:val="001B3E41"/>
    <w:rsid w:val="001B68A0"/>
    <w:rsid w:val="001D10F9"/>
    <w:rsid w:val="001D64CB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27FD2"/>
    <w:rsid w:val="002318CA"/>
    <w:rsid w:val="002350A1"/>
    <w:rsid w:val="00250D74"/>
    <w:rsid w:val="00250FEE"/>
    <w:rsid w:val="00252923"/>
    <w:rsid w:val="0026700D"/>
    <w:rsid w:val="00270A19"/>
    <w:rsid w:val="00276C17"/>
    <w:rsid w:val="00281BE6"/>
    <w:rsid w:val="002C5FCD"/>
    <w:rsid w:val="002E47CB"/>
    <w:rsid w:val="002F1470"/>
    <w:rsid w:val="002F2384"/>
    <w:rsid w:val="002F245D"/>
    <w:rsid w:val="002F2676"/>
    <w:rsid w:val="002F7277"/>
    <w:rsid w:val="00307197"/>
    <w:rsid w:val="003156EA"/>
    <w:rsid w:val="0031734E"/>
    <w:rsid w:val="003228D3"/>
    <w:rsid w:val="00324290"/>
    <w:rsid w:val="00326B8A"/>
    <w:rsid w:val="003277CF"/>
    <w:rsid w:val="00342AC1"/>
    <w:rsid w:val="003443E2"/>
    <w:rsid w:val="00345760"/>
    <w:rsid w:val="003468C2"/>
    <w:rsid w:val="00351BE2"/>
    <w:rsid w:val="003617D0"/>
    <w:rsid w:val="0039017D"/>
    <w:rsid w:val="0039367F"/>
    <w:rsid w:val="003B55EC"/>
    <w:rsid w:val="003B6696"/>
    <w:rsid w:val="003B78A1"/>
    <w:rsid w:val="003C24F1"/>
    <w:rsid w:val="003E55F6"/>
    <w:rsid w:val="00401AB2"/>
    <w:rsid w:val="004044BE"/>
    <w:rsid w:val="004163AC"/>
    <w:rsid w:val="00437BE2"/>
    <w:rsid w:val="004426B1"/>
    <w:rsid w:val="004551ED"/>
    <w:rsid w:val="0046152A"/>
    <w:rsid w:val="0047173A"/>
    <w:rsid w:val="00476BDD"/>
    <w:rsid w:val="00485628"/>
    <w:rsid w:val="00492D10"/>
    <w:rsid w:val="004D3436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260E1"/>
    <w:rsid w:val="00531C25"/>
    <w:rsid w:val="0053659F"/>
    <w:rsid w:val="00545241"/>
    <w:rsid w:val="005511B3"/>
    <w:rsid w:val="005529A3"/>
    <w:rsid w:val="0055409D"/>
    <w:rsid w:val="00563902"/>
    <w:rsid w:val="005642A8"/>
    <w:rsid w:val="0056461F"/>
    <w:rsid w:val="005725E5"/>
    <w:rsid w:val="00574F70"/>
    <w:rsid w:val="00594329"/>
    <w:rsid w:val="00594B20"/>
    <w:rsid w:val="005B6A61"/>
    <w:rsid w:val="005D73EA"/>
    <w:rsid w:val="005E00F3"/>
    <w:rsid w:val="00600372"/>
    <w:rsid w:val="00601E4A"/>
    <w:rsid w:val="00606026"/>
    <w:rsid w:val="00617C4B"/>
    <w:rsid w:val="00635300"/>
    <w:rsid w:val="006407E5"/>
    <w:rsid w:val="00641B61"/>
    <w:rsid w:val="00641EE2"/>
    <w:rsid w:val="00651C92"/>
    <w:rsid w:val="00652F2A"/>
    <w:rsid w:val="006572A7"/>
    <w:rsid w:val="00663BF7"/>
    <w:rsid w:val="00663FC7"/>
    <w:rsid w:val="00673F59"/>
    <w:rsid w:val="00675694"/>
    <w:rsid w:val="00682D77"/>
    <w:rsid w:val="006A155C"/>
    <w:rsid w:val="006B0854"/>
    <w:rsid w:val="006B26EA"/>
    <w:rsid w:val="006B2A8B"/>
    <w:rsid w:val="006B2C1D"/>
    <w:rsid w:val="006C1E3E"/>
    <w:rsid w:val="006C2980"/>
    <w:rsid w:val="006C5366"/>
    <w:rsid w:val="006D0BB2"/>
    <w:rsid w:val="006E12CF"/>
    <w:rsid w:val="006E7819"/>
    <w:rsid w:val="006F00E2"/>
    <w:rsid w:val="007034A4"/>
    <w:rsid w:val="00707D40"/>
    <w:rsid w:val="00715BFB"/>
    <w:rsid w:val="0071740A"/>
    <w:rsid w:val="00724063"/>
    <w:rsid w:val="0072652F"/>
    <w:rsid w:val="00727685"/>
    <w:rsid w:val="007276DC"/>
    <w:rsid w:val="00731062"/>
    <w:rsid w:val="0074312B"/>
    <w:rsid w:val="0074638A"/>
    <w:rsid w:val="00750ED8"/>
    <w:rsid w:val="00753D8A"/>
    <w:rsid w:val="00756952"/>
    <w:rsid w:val="007572F3"/>
    <w:rsid w:val="007630E2"/>
    <w:rsid w:val="00763537"/>
    <w:rsid w:val="00764496"/>
    <w:rsid w:val="00766931"/>
    <w:rsid w:val="00780890"/>
    <w:rsid w:val="00794B59"/>
    <w:rsid w:val="00795E1A"/>
    <w:rsid w:val="007B12F3"/>
    <w:rsid w:val="007B3223"/>
    <w:rsid w:val="007B5007"/>
    <w:rsid w:val="007C0D57"/>
    <w:rsid w:val="007C26C2"/>
    <w:rsid w:val="007C32B0"/>
    <w:rsid w:val="007C688C"/>
    <w:rsid w:val="007D3223"/>
    <w:rsid w:val="007E3A73"/>
    <w:rsid w:val="007F3E10"/>
    <w:rsid w:val="007F6CB3"/>
    <w:rsid w:val="00812178"/>
    <w:rsid w:val="00820F43"/>
    <w:rsid w:val="00822801"/>
    <w:rsid w:val="00836284"/>
    <w:rsid w:val="008416D2"/>
    <w:rsid w:val="00842CE4"/>
    <w:rsid w:val="008633D2"/>
    <w:rsid w:val="0087746F"/>
    <w:rsid w:val="008849C7"/>
    <w:rsid w:val="0088697E"/>
    <w:rsid w:val="00886D2F"/>
    <w:rsid w:val="00887CAC"/>
    <w:rsid w:val="00892E8F"/>
    <w:rsid w:val="00893DAC"/>
    <w:rsid w:val="008A3567"/>
    <w:rsid w:val="008B05A2"/>
    <w:rsid w:val="008C34E3"/>
    <w:rsid w:val="008C551D"/>
    <w:rsid w:val="008C78CD"/>
    <w:rsid w:val="008D2BB8"/>
    <w:rsid w:val="008E0F1C"/>
    <w:rsid w:val="008F0B79"/>
    <w:rsid w:val="008F28A7"/>
    <w:rsid w:val="008F3366"/>
    <w:rsid w:val="008F5163"/>
    <w:rsid w:val="008F62AA"/>
    <w:rsid w:val="008F6F87"/>
    <w:rsid w:val="00906620"/>
    <w:rsid w:val="00907AC4"/>
    <w:rsid w:val="009154D5"/>
    <w:rsid w:val="00915CE9"/>
    <w:rsid w:val="00917431"/>
    <w:rsid w:val="009242F5"/>
    <w:rsid w:val="00942EA2"/>
    <w:rsid w:val="00960118"/>
    <w:rsid w:val="0096049D"/>
    <w:rsid w:val="00961653"/>
    <w:rsid w:val="00973F1E"/>
    <w:rsid w:val="00976E53"/>
    <w:rsid w:val="0098085C"/>
    <w:rsid w:val="00993097"/>
    <w:rsid w:val="00994A2C"/>
    <w:rsid w:val="009A174B"/>
    <w:rsid w:val="009B23B8"/>
    <w:rsid w:val="009C6004"/>
    <w:rsid w:val="009D5DAF"/>
    <w:rsid w:val="009D73B8"/>
    <w:rsid w:val="009E30B8"/>
    <w:rsid w:val="009E4E9D"/>
    <w:rsid w:val="009F184C"/>
    <w:rsid w:val="009F69EC"/>
    <w:rsid w:val="00A0088F"/>
    <w:rsid w:val="00A03519"/>
    <w:rsid w:val="00A16004"/>
    <w:rsid w:val="00A23E28"/>
    <w:rsid w:val="00A258AF"/>
    <w:rsid w:val="00A3216B"/>
    <w:rsid w:val="00A34838"/>
    <w:rsid w:val="00A50DE7"/>
    <w:rsid w:val="00A575A0"/>
    <w:rsid w:val="00A61AF5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10B6"/>
    <w:rsid w:val="00AD7FE5"/>
    <w:rsid w:val="00AE597C"/>
    <w:rsid w:val="00AE7C26"/>
    <w:rsid w:val="00B023F7"/>
    <w:rsid w:val="00B02C72"/>
    <w:rsid w:val="00B048C8"/>
    <w:rsid w:val="00B143CC"/>
    <w:rsid w:val="00B20DAD"/>
    <w:rsid w:val="00B22453"/>
    <w:rsid w:val="00B26600"/>
    <w:rsid w:val="00B40911"/>
    <w:rsid w:val="00B45A38"/>
    <w:rsid w:val="00B46D2A"/>
    <w:rsid w:val="00B53AB1"/>
    <w:rsid w:val="00B64153"/>
    <w:rsid w:val="00B65236"/>
    <w:rsid w:val="00B66B2D"/>
    <w:rsid w:val="00B71AE2"/>
    <w:rsid w:val="00B722E0"/>
    <w:rsid w:val="00B749FE"/>
    <w:rsid w:val="00B91EAD"/>
    <w:rsid w:val="00B9478B"/>
    <w:rsid w:val="00BA4C35"/>
    <w:rsid w:val="00BB30FC"/>
    <w:rsid w:val="00BB3945"/>
    <w:rsid w:val="00BD20AB"/>
    <w:rsid w:val="00BD4F10"/>
    <w:rsid w:val="00BE1F30"/>
    <w:rsid w:val="00BE3277"/>
    <w:rsid w:val="00BE5556"/>
    <w:rsid w:val="00BF1A88"/>
    <w:rsid w:val="00BF7148"/>
    <w:rsid w:val="00C015E8"/>
    <w:rsid w:val="00C03B55"/>
    <w:rsid w:val="00C0557A"/>
    <w:rsid w:val="00C072B5"/>
    <w:rsid w:val="00C11767"/>
    <w:rsid w:val="00C22813"/>
    <w:rsid w:val="00C31565"/>
    <w:rsid w:val="00C329C8"/>
    <w:rsid w:val="00C37D7C"/>
    <w:rsid w:val="00C44003"/>
    <w:rsid w:val="00C577D4"/>
    <w:rsid w:val="00C676DC"/>
    <w:rsid w:val="00C717CE"/>
    <w:rsid w:val="00C74AE2"/>
    <w:rsid w:val="00C85869"/>
    <w:rsid w:val="00C95E14"/>
    <w:rsid w:val="00CA01E5"/>
    <w:rsid w:val="00CA3CC3"/>
    <w:rsid w:val="00CB5932"/>
    <w:rsid w:val="00CB7D0E"/>
    <w:rsid w:val="00CD42D0"/>
    <w:rsid w:val="00D001F5"/>
    <w:rsid w:val="00D04F50"/>
    <w:rsid w:val="00D17CFB"/>
    <w:rsid w:val="00D17DC9"/>
    <w:rsid w:val="00D206B0"/>
    <w:rsid w:val="00D2427C"/>
    <w:rsid w:val="00D30E7D"/>
    <w:rsid w:val="00D31E12"/>
    <w:rsid w:val="00D32693"/>
    <w:rsid w:val="00D42597"/>
    <w:rsid w:val="00D42B46"/>
    <w:rsid w:val="00D46F67"/>
    <w:rsid w:val="00D53491"/>
    <w:rsid w:val="00D53D6E"/>
    <w:rsid w:val="00D554EF"/>
    <w:rsid w:val="00D557BA"/>
    <w:rsid w:val="00D613FD"/>
    <w:rsid w:val="00D62965"/>
    <w:rsid w:val="00D75EDD"/>
    <w:rsid w:val="00D768F9"/>
    <w:rsid w:val="00D842E1"/>
    <w:rsid w:val="00D85BC7"/>
    <w:rsid w:val="00D85C98"/>
    <w:rsid w:val="00D928DF"/>
    <w:rsid w:val="00DA0A2E"/>
    <w:rsid w:val="00DA2C80"/>
    <w:rsid w:val="00DA735B"/>
    <w:rsid w:val="00DB06D2"/>
    <w:rsid w:val="00DB2437"/>
    <w:rsid w:val="00DC1788"/>
    <w:rsid w:val="00DD193D"/>
    <w:rsid w:val="00DE13EE"/>
    <w:rsid w:val="00DF7155"/>
    <w:rsid w:val="00E03E3C"/>
    <w:rsid w:val="00E045D8"/>
    <w:rsid w:val="00E13226"/>
    <w:rsid w:val="00E155B5"/>
    <w:rsid w:val="00E2032F"/>
    <w:rsid w:val="00E30AF9"/>
    <w:rsid w:val="00E40F9B"/>
    <w:rsid w:val="00E4165A"/>
    <w:rsid w:val="00E41E10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D7796"/>
    <w:rsid w:val="00EF093A"/>
    <w:rsid w:val="00EF2069"/>
    <w:rsid w:val="00F007F1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65746"/>
    <w:rsid w:val="00F70BF3"/>
    <w:rsid w:val="00F71090"/>
    <w:rsid w:val="00F81BC0"/>
    <w:rsid w:val="00F82158"/>
    <w:rsid w:val="00F979D5"/>
    <w:rsid w:val="00FA1DA5"/>
    <w:rsid w:val="00FA6A05"/>
    <w:rsid w:val="00FB0BE4"/>
    <w:rsid w:val="00FB7058"/>
    <w:rsid w:val="00FC0971"/>
    <w:rsid w:val="00FC71AF"/>
    <w:rsid w:val="00FE3DC3"/>
    <w:rsid w:val="00FF5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0">
    <w:name w:val="TableGrid"/>
    <w:rsid w:val="005511B3"/>
    <w:rPr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601E4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1E4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01E4A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0">
    <w:name w:val="TableGrid"/>
    <w:rsid w:val="005511B3"/>
    <w:rPr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601E4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1E4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01E4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C94B7-BA12-4BC9-8AF0-8B6F65BF2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Windows User</cp:lastModifiedBy>
  <cp:revision>6</cp:revision>
  <cp:lastPrinted>2018-03-02T15:15:00Z</cp:lastPrinted>
  <dcterms:created xsi:type="dcterms:W3CDTF">2019-09-04T08:25:00Z</dcterms:created>
  <dcterms:modified xsi:type="dcterms:W3CDTF">2021-09-27T05:54:00Z</dcterms:modified>
</cp:coreProperties>
</file>